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26BA2EBA" w:rsidR="004D719E" w:rsidRPr="00A94C93" w:rsidRDefault="00BC0EE4" w:rsidP="004D719E">
      <w:pPr>
        <w:pStyle w:val="1"/>
        <w:jc w:val="center"/>
        <w:rPr>
          <w:rFonts w:cstheme="minorHAnsi"/>
          <w:noProof/>
        </w:rPr>
      </w:pPr>
      <w:r>
        <w:t xml:space="preserve">JS Back-End Exam – </w:t>
      </w:r>
      <w:r w:rsidR="00115858">
        <w:t>Auction House</w:t>
      </w:r>
    </w:p>
    <w:p w14:paraId="5A2E2B06" w14:textId="74C1E5CB" w:rsidR="001B5379" w:rsidRPr="006F0B42" w:rsidRDefault="004D719E" w:rsidP="006F0B42">
      <w:pPr>
        <w:pStyle w:val="2"/>
      </w:pPr>
      <w:r w:rsidRPr="006F0B42">
        <w:t xml:space="preserve">Exam </w:t>
      </w:r>
      <w:r w:rsidR="00763B54" w:rsidRPr="006F0B42">
        <w:t>Rules</w:t>
      </w:r>
    </w:p>
    <w:p w14:paraId="769E858A" w14:textId="1DD0BB0D" w:rsidR="001B5379" w:rsidRPr="001E5EE4" w:rsidRDefault="001B5379" w:rsidP="001E5EE4">
      <w:pPr>
        <w:pStyle w:val="ac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F8493E">
        <w:rPr>
          <w:rFonts w:cstheme="minorHAnsi"/>
        </w:rPr>
        <w:t xml:space="preserve">You have </w:t>
      </w:r>
      <w:r w:rsidRPr="00F8493E">
        <w:rPr>
          <w:rFonts w:cstheme="minorHAnsi"/>
          <w:b/>
          <w:bCs/>
        </w:rPr>
        <w:t>4 hours</w:t>
      </w:r>
      <w:r w:rsidR="00F8493E" w:rsidRPr="00F8493E">
        <w:t>.</w:t>
      </w:r>
      <w:r w:rsidR="00F8493E">
        <w:t xml:space="preserve"> </w:t>
      </w:r>
      <w:r w:rsidRPr="00F8493E">
        <w:rPr>
          <w:rFonts w:cstheme="minorHAnsi"/>
        </w:rPr>
        <w:t xml:space="preserve">When you are ready, make sure all </w:t>
      </w:r>
      <w:r w:rsidRPr="00F8493E">
        <w:rPr>
          <w:rFonts w:cstheme="minorHAnsi"/>
          <w:b/>
          <w:bCs/>
        </w:rPr>
        <w:t>dependencies</w:t>
      </w:r>
      <w:r w:rsidRPr="00F8493E">
        <w:rPr>
          <w:rFonts w:cstheme="minorHAnsi"/>
        </w:rPr>
        <w:t xml:space="preserve"> are listed in the </w:t>
      </w:r>
      <w:r w:rsidRPr="00F8493E">
        <w:rPr>
          <w:rFonts w:cstheme="minorHAnsi"/>
          <w:b/>
          <w:i/>
        </w:rPr>
        <w:t>package.json</w:t>
      </w:r>
      <w:r w:rsidRPr="00F8493E">
        <w:rPr>
          <w:rFonts w:cstheme="minorHAnsi"/>
        </w:rPr>
        <w:t xml:space="preserve"> file and submit your project</w:t>
      </w:r>
      <w:r w:rsidR="001E1397" w:rsidRPr="00F8493E">
        <w:rPr>
          <w:rFonts w:cstheme="minorHAnsi"/>
        </w:rPr>
        <w:t xml:space="preserve"> </w:t>
      </w:r>
      <w:r w:rsidR="001E1397" w:rsidRPr="00F8493E">
        <w:rPr>
          <w:rFonts w:cstheme="minorHAnsi"/>
          <w:b/>
          <w:bCs/>
        </w:rPr>
        <w:t>as described at the end of this file</w:t>
      </w:r>
      <w:r w:rsidR="001E5EE4">
        <w:rPr>
          <w:rFonts w:cstheme="minorHAnsi"/>
          <w:b/>
          <w:bCs/>
        </w:rPr>
        <w:t>.</w:t>
      </w:r>
      <w:r w:rsidR="001E5EE4" w:rsidRPr="001E5EE4">
        <w:t xml:space="preserve"> </w:t>
      </w:r>
      <w:r w:rsidR="001E5EE4" w:rsidRPr="000F3945">
        <w:rPr>
          <w:rFonts w:cstheme="minorHAnsi"/>
          <w:b/>
          <w:u w:val="single"/>
        </w:rPr>
        <w:t>Only the last submission will be evaluated!</w:t>
      </w:r>
    </w:p>
    <w:p w14:paraId="0EB69317" w14:textId="22CBB7C9" w:rsidR="00646EC7" w:rsidRPr="00F8493E" w:rsidRDefault="001B5379" w:rsidP="006C6E49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F8493E">
        <w:rPr>
          <w:rFonts w:cstheme="minorHAnsi"/>
        </w:rPr>
        <w:t xml:space="preserve">You are provided with </w:t>
      </w:r>
      <w:r w:rsidRPr="00F8493E">
        <w:rPr>
          <w:rFonts w:cstheme="minorHAnsi"/>
          <w:b/>
        </w:rPr>
        <w:t>HTML &amp; CSS</w:t>
      </w:r>
      <w:r w:rsidRPr="00F8493E">
        <w:rPr>
          <w:rFonts w:cstheme="minorHAnsi"/>
        </w:rPr>
        <w:t xml:space="preserve"> </w:t>
      </w:r>
      <w:r w:rsidR="005B658B" w:rsidRPr="00F8493E">
        <w:rPr>
          <w:rFonts w:cstheme="minorHAnsi"/>
        </w:rPr>
        <w:t>files</w:t>
      </w:r>
      <w:r w:rsidR="00F8493E" w:rsidRPr="00F8493E">
        <w:rPr>
          <w:rFonts w:cstheme="minorHAnsi"/>
        </w:rPr>
        <w:t>.</w:t>
      </w:r>
      <w:r w:rsidR="00F8493E">
        <w:rPr>
          <w:rFonts w:cstheme="minorHAnsi"/>
        </w:rPr>
        <w:t xml:space="preserve"> </w:t>
      </w:r>
      <w:r w:rsidR="00646EC7" w:rsidRPr="00AC30D4">
        <w:t>You may</w:t>
      </w:r>
      <w:r w:rsidR="00646EC7">
        <w:t xml:space="preserve"> </w:t>
      </w:r>
      <w:r w:rsidR="00646EC7" w:rsidRPr="00F8493E">
        <w:rPr>
          <w:b/>
          <w:bCs/>
        </w:rPr>
        <w:t>add attributes</w:t>
      </w:r>
      <w:r w:rsidR="00646EC7" w:rsidRPr="00AC30D4">
        <w:t xml:space="preserve"> (such as </w:t>
      </w:r>
      <w:r w:rsidR="00646EC7" w:rsidRPr="00F8493E">
        <w:rPr>
          <w:b/>
          <w:bCs/>
        </w:rPr>
        <w:t>class</w:t>
      </w:r>
      <w:r w:rsidR="00646EC7" w:rsidRPr="00AC30D4">
        <w:t xml:space="preserve"> and </w:t>
      </w:r>
      <w:r w:rsidR="00646EC7" w:rsidRPr="00F8493E">
        <w:rPr>
          <w:b/>
          <w:bCs/>
        </w:rPr>
        <w:t>dataset</w:t>
      </w:r>
      <w:r w:rsidR="00646EC7" w:rsidRPr="00AC30D4">
        <w:t>)</w:t>
      </w:r>
      <w:r w:rsidR="00646EC7">
        <w:t xml:space="preserve">, but </w:t>
      </w:r>
      <w:r w:rsidR="005B658B">
        <w:t>shouldn’t</w:t>
      </w:r>
      <w:r w:rsidR="00646EC7">
        <w:t xml:space="preserve"> </w:t>
      </w:r>
      <w:r w:rsidR="00646EC7" w:rsidRPr="00F8493E">
        <w:rPr>
          <w:b/>
          <w:bCs/>
        </w:rPr>
        <w:t>change</w:t>
      </w:r>
      <w:r w:rsidR="00646EC7" w:rsidRPr="00AC30D4">
        <w:t xml:space="preserve"> </w:t>
      </w:r>
      <w:r w:rsidR="00646EC7" w:rsidRPr="00F8493E">
        <w:rPr>
          <w:b/>
          <w:bCs/>
        </w:rPr>
        <w:t>existing</w:t>
      </w:r>
      <w:r w:rsidR="00646EC7">
        <w:t xml:space="preserve"> </w:t>
      </w:r>
      <w:r w:rsidR="00F8493E">
        <w:t>ones</w:t>
      </w:r>
      <w:r w:rsidR="00763B54">
        <w:t>, except for</w:t>
      </w:r>
      <w:bookmarkStart w:id="0" w:name="_Hlk75179351"/>
      <w:r w:rsidR="00646EC7" w:rsidRPr="00F8493E">
        <w:rPr>
          <w:b/>
          <w:bCs/>
        </w:rPr>
        <w:t xml:space="preserve"> </w:t>
      </w:r>
      <w:proofErr w:type="spellStart"/>
      <w:r w:rsidR="00646EC7" w:rsidRPr="00F8493E">
        <w:rPr>
          <w:rFonts w:ascii="Consolas" w:hAnsi="Consolas"/>
          <w:b/>
          <w:bCs/>
        </w:rPr>
        <w:t>href</w:t>
      </w:r>
      <w:proofErr w:type="spellEnd"/>
      <w:r w:rsidR="00646EC7" w:rsidRPr="00AC30D4">
        <w:t xml:space="preserve"> on links and the </w:t>
      </w:r>
      <w:r w:rsidR="00646EC7" w:rsidRPr="00F8493E">
        <w:rPr>
          <w:rFonts w:ascii="Consolas" w:hAnsi="Consolas"/>
          <w:b/>
          <w:bCs/>
        </w:rPr>
        <w:t>method</w:t>
      </w:r>
      <w:r w:rsidR="00646EC7" w:rsidRPr="00AC30D4">
        <w:t xml:space="preserve"> and </w:t>
      </w:r>
      <w:r w:rsidR="00646EC7" w:rsidRPr="00F8493E">
        <w:rPr>
          <w:rFonts w:ascii="Consolas" w:hAnsi="Consolas"/>
          <w:b/>
          <w:bCs/>
        </w:rPr>
        <w:t>action</w:t>
      </w:r>
      <w:r w:rsidR="00646EC7" w:rsidRPr="00AC30D4">
        <w:t xml:space="preserve"> attributes of HTML</w:t>
      </w:r>
      <w:r w:rsidR="00646EC7">
        <w:t xml:space="preserve"> </w:t>
      </w:r>
      <w:r w:rsidR="005B658B">
        <w:t>f</w:t>
      </w:r>
      <w:r w:rsidR="00646EC7">
        <w:t>orms</w:t>
      </w:r>
      <w:bookmarkEnd w:id="0"/>
      <w:r w:rsidR="001E5EE4">
        <w:t>.</w:t>
      </w:r>
    </w:p>
    <w:p w14:paraId="3E5347BA" w14:textId="3374C22D" w:rsidR="001B5379" w:rsidRPr="001E5EE4" w:rsidRDefault="001B5379" w:rsidP="001E5EE4">
      <w:pPr>
        <w:pStyle w:val="ac"/>
        <w:numPr>
          <w:ilvl w:val="0"/>
          <w:numId w:val="2"/>
        </w:numPr>
        <w:rPr>
          <w:rFonts w:cstheme="minorHAnsi"/>
        </w:rPr>
      </w:pPr>
      <w:r w:rsidRPr="00F8493E">
        <w:rPr>
          <w:rFonts w:cstheme="minorHAnsi"/>
        </w:rPr>
        <w:t xml:space="preserve">Use </w:t>
      </w:r>
      <w:r w:rsidR="001E5EE4" w:rsidRPr="001E5EE4">
        <w:rPr>
          <w:rFonts w:cstheme="minorHAnsi"/>
          <w:b/>
          <w:u w:val="single"/>
        </w:rPr>
        <w:t>e</w:t>
      </w:r>
      <w:r w:rsidRPr="001E5EE4">
        <w:rPr>
          <w:rFonts w:cstheme="minorHAnsi"/>
          <w:b/>
          <w:u w:val="single"/>
        </w:rPr>
        <w:t>xpress</w:t>
      </w:r>
      <w:r w:rsidR="00F8493E">
        <w:rPr>
          <w:rFonts w:cstheme="minorHAnsi"/>
        </w:rPr>
        <w:t xml:space="preserve">, </w:t>
      </w:r>
      <w:r w:rsidRPr="00F8493E">
        <w:rPr>
          <w:rFonts w:cstheme="minorHAnsi"/>
          <w:b/>
        </w:rPr>
        <w:t>MongoDB</w:t>
      </w:r>
      <w:r w:rsidRPr="00F8493E">
        <w:rPr>
          <w:rFonts w:cstheme="minorHAnsi"/>
        </w:rPr>
        <w:t xml:space="preserve"> as a database with </w:t>
      </w:r>
      <w:hyperlink r:id="rId8" w:history="1">
        <w:r w:rsidRPr="00F8493E">
          <w:rPr>
            <w:rStyle w:val="a9"/>
            <w:rFonts w:cstheme="minorHAnsi"/>
            <w:b/>
            <w:color w:val="000000" w:themeColor="text1"/>
          </w:rPr>
          <w:t>mongoose</w:t>
        </w:r>
      </w:hyperlink>
      <w:r w:rsidR="001E5EE4" w:rsidRPr="001E5EE4">
        <w:t xml:space="preserve"> and </w:t>
      </w:r>
      <w:hyperlink r:id="rId9" w:history="1">
        <w:proofErr w:type="spellStart"/>
        <w:r w:rsidR="001E5EE4"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1E5EE4"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1E5EE4"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</w:t>
      </w:r>
      <w:r w:rsidR="001E5EE4">
        <w:rPr>
          <w:rStyle w:val="a9"/>
          <w:rFonts w:cstheme="minorHAnsi"/>
          <w:b/>
          <w:bCs/>
          <w:color w:val="000000" w:themeColor="text1"/>
          <w:u w:val="none"/>
        </w:rPr>
        <w:t xml:space="preserve"> of</w:t>
      </w:r>
      <w:r w:rsidR="001E5EE4" w:rsidRPr="006B2167">
        <w:rPr>
          <w:rStyle w:val="a9"/>
          <w:rFonts w:cstheme="minorHAnsi"/>
          <w:b/>
          <w:bCs/>
          <w:color w:val="000000" w:themeColor="text1"/>
          <w:u w:val="none"/>
        </w:rPr>
        <w:t xml:space="preserve"> password</w:t>
      </w:r>
      <w:r w:rsidR="001E5EE4">
        <w:rPr>
          <w:rStyle w:val="a9"/>
          <w:rFonts w:cstheme="minorHAnsi"/>
          <w:b/>
          <w:bCs/>
          <w:color w:val="000000" w:themeColor="text1"/>
          <w:u w:val="none"/>
        </w:rPr>
        <w:t>s.</w:t>
      </w:r>
    </w:p>
    <w:p w14:paraId="1BF377AD" w14:textId="170F6E8E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</w:t>
      </w:r>
      <w:r w:rsidR="00763B54">
        <w:rPr>
          <w:rFonts w:cstheme="minorHAnsi"/>
        </w:rPr>
        <w:t>any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</w:t>
      </w:r>
      <w:r w:rsidR="00763B54">
        <w:rPr>
          <w:rFonts w:cstheme="minorHAnsi"/>
        </w:rPr>
        <w:t>of your choice</w:t>
      </w:r>
      <w:r w:rsidRPr="00A94C93">
        <w:rPr>
          <w:rFonts w:cstheme="minorHAnsi"/>
        </w:rPr>
        <w:t xml:space="preserve"> (</w:t>
      </w:r>
      <w:hyperlink r:id="rId10" w:history="1">
        <w:r w:rsidR="00E76F16" w:rsidRPr="00A94C93">
          <w:rPr>
            <w:rStyle w:val="a9"/>
            <w:rFonts w:cstheme="minorHAnsi"/>
            <w:b/>
            <w:bCs/>
            <w:color w:val="000000" w:themeColor="text1"/>
          </w:rPr>
          <w:t>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763B54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763B54">
        <w:rPr>
          <w:rFonts w:cstheme="minorHAnsi"/>
        </w:rPr>
        <w:t xml:space="preserve">. </w:t>
      </w:r>
      <w:r w:rsidR="00763B54" w:rsidRPr="00763B54">
        <w:rPr>
          <w:rFonts w:cstheme="minorHAnsi"/>
          <w:b/>
          <w:bCs/>
        </w:rPr>
        <w:t>Client-side code is not allowed</w:t>
      </w:r>
      <w:r w:rsidR="001E5EE4">
        <w:rPr>
          <w:rFonts w:cstheme="minorHAnsi"/>
          <w:b/>
          <w:bCs/>
        </w:rPr>
        <w:t>.</w:t>
      </w:r>
    </w:p>
    <w:p w14:paraId="09F0A7C8" w14:textId="1621503A" w:rsidR="007E4122" w:rsidRPr="007E4122" w:rsidRDefault="007E4122" w:rsidP="007E4122">
      <w:pPr>
        <w:pStyle w:val="ac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>from</w:t>
      </w:r>
      <w:r w:rsidR="001E5EE4">
        <w:t xml:space="preserve"> a</w:t>
      </w:r>
      <w:r w:rsidR="00865ABC">
        <w:t xml:space="preserve"> file</w:t>
      </w:r>
      <w:r w:rsidR="001E5EE4">
        <w:t xml:space="preserve"> named</w:t>
      </w:r>
      <w:r w:rsidR="00865ABC">
        <w:t xml:space="preserve">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="001E5EE4">
        <w:rPr>
          <w:b/>
          <w:bCs/>
        </w:rPr>
        <w:t>.</w:t>
      </w:r>
    </w:p>
    <w:p w14:paraId="51955EB1" w14:textId="77777777" w:rsidR="00596749" w:rsidRPr="00357C76" w:rsidRDefault="00596749" w:rsidP="00596749">
      <w:pPr>
        <w:pStyle w:val="2"/>
        <w:rPr>
          <w:lang w:val="bg-BG"/>
        </w:rPr>
      </w:pPr>
      <w:bookmarkStart w:id="1" w:name="_Hlk75179340"/>
      <w:r w:rsidRPr="00357C76">
        <w:t>Application Overview</w:t>
      </w:r>
    </w:p>
    <w:p w14:paraId="0783250D" w14:textId="116044F6" w:rsidR="00596749" w:rsidRDefault="00596749" w:rsidP="00452F37">
      <w:pPr>
        <w:rPr>
          <w:rStyle w:val="jlqj4b"/>
          <w:lang w:val="en"/>
        </w:rPr>
      </w:pPr>
      <w:r w:rsidRPr="001E1397">
        <w:rPr>
          <w:rStyle w:val="jlqj4b"/>
          <w:lang w:val="en"/>
        </w:rPr>
        <w:t>Get acquainted with the provided HTML and CS</w:t>
      </w:r>
      <w:r w:rsidR="00AC5AFC" w:rsidRPr="001E1397">
        <w:rPr>
          <w:rStyle w:val="jlqj4b"/>
          <w:lang w:val="en"/>
        </w:rPr>
        <w:t>S</w:t>
      </w:r>
      <w:r w:rsidR="00303CF6" w:rsidRPr="001E1397">
        <w:t xml:space="preserve"> </w:t>
      </w:r>
      <w:r w:rsidR="00303CF6" w:rsidRPr="001E1397">
        <w:rPr>
          <w:rStyle w:val="jlqj4b"/>
          <w:lang w:val="en"/>
        </w:rPr>
        <w:t xml:space="preserve">and create an application for </w:t>
      </w:r>
      <w:r w:rsidR="001E1397" w:rsidRPr="001E1397">
        <w:rPr>
          <w:rStyle w:val="jlqj4b"/>
          <w:b/>
          <w:lang w:val="en"/>
        </w:rPr>
        <w:t>online auctions</w:t>
      </w:r>
      <w:r w:rsidR="00AC5AFC" w:rsidRPr="001E1397">
        <w:rPr>
          <w:rStyle w:val="jlqj4b"/>
          <w:lang w:val="en"/>
        </w:rPr>
        <w:t>.</w:t>
      </w:r>
      <w:r w:rsidR="001E5EE4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V</w:t>
      </w:r>
      <w:r w:rsidRPr="001E1397">
        <w:rPr>
          <w:rStyle w:val="jlqj4b"/>
          <w:lang w:val="en"/>
        </w:rPr>
        <w:t xml:space="preserve">isitors can view the </w:t>
      </w:r>
      <w:proofErr w:type="gramStart"/>
      <w:r w:rsidR="00444288">
        <w:rPr>
          <w:rStyle w:val="jlqj4b"/>
          <w:b/>
        </w:rPr>
        <w:t>Home</w:t>
      </w:r>
      <w:proofErr w:type="gramEnd"/>
      <w:r w:rsidRPr="001E1397">
        <w:rPr>
          <w:rStyle w:val="jlqj4b"/>
          <w:b/>
          <w:lang w:val="en"/>
        </w:rPr>
        <w:t xml:space="preserve"> page</w:t>
      </w:r>
      <w:r w:rsidR="00303CF6" w:rsidRPr="001E1397">
        <w:rPr>
          <w:rStyle w:val="jlqj4b"/>
          <w:b/>
          <w:lang w:val="en"/>
        </w:rPr>
        <w:t xml:space="preserve"> </w:t>
      </w:r>
      <w:r w:rsidRPr="001E1397">
        <w:rPr>
          <w:rStyle w:val="jlqj4b"/>
          <w:lang w:val="en"/>
        </w:rPr>
        <w:t xml:space="preserve">and </w:t>
      </w:r>
      <w:r w:rsidR="001E5EE4">
        <w:rPr>
          <w:rStyle w:val="jlqj4b"/>
          <w:b/>
          <w:lang w:val="en"/>
        </w:rPr>
        <w:t>Browse</w:t>
      </w:r>
      <w:r w:rsidR="001E1397" w:rsidRPr="001E1397">
        <w:rPr>
          <w:rStyle w:val="jlqj4b"/>
          <w:lang w:val="en"/>
        </w:rPr>
        <w:t xml:space="preserve"> </w:t>
      </w:r>
      <w:r w:rsidR="00303CF6" w:rsidRPr="001E1397">
        <w:rPr>
          <w:rStyle w:val="jlqj4b"/>
          <w:b/>
          <w:lang w:val="en"/>
        </w:rPr>
        <w:t>page</w:t>
      </w:r>
      <w:r w:rsidRPr="001E1397">
        <w:rPr>
          <w:rStyle w:val="jlqj4b"/>
          <w:lang w:val="en"/>
        </w:rPr>
        <w:t xml:space="preserve">, they can also </w:t>
      </w:r>
      <w:r w:rsidRPr="001E1397">
        <w:rPr>
          <w:rStyle w:val="jlqj4b"/>
          <w:b/>
          <w:lang w:val="en"/>
        </w:rPr>
        <w:t>register</w:t>
      </w:r>
      <w:r w:rsidR="000B35CC" w:rsidRPr="001E1397">
        <w:rPr>
          <w:rStyle w:val="jlqj4b"/>
          <w:lang w:val="en"/>
        </w:rPr>
        <w:t xml:space="preserve"> with</w:t>
      </w:r>
      <w:r w:rsidR="00FF274D" w:rsidRPr="001E1397">
        <w:rPr>
          <w:rStyle w:val="jlqj4b"/>
          <w:b/>
          <w:lang w:val="bg-BG"/>
        </w:rPr>
        <w:t xml:space="preserve"> </w:t>
      </w:r>
      <w:r w:rsidR="00303CF6" w:rsidRPr="001E1397">
        <w:rPr>
          <w:rStyle w:val="jlqj4b"/>
        </w:rPr>
        <w:t>an</w:t>
      </w:r>
      <w:r w:rsidR="0026783B" w:rsidRPr="001E1397">
        <w:rPr>
          <w:rStyle w:val="jlqj4b"/>
        </w:rPr>
        <w:t xml:space="preserve"> </w:t>
      </w:r>
      <w:r w:rsidR="00303CF6" w:rsidRPr="001E1397">
        <w:rPr>
          <w:rStyle w:val="jlqj4b"/>
          <w:b/>
        </w:rPr>
        <w:t>email</w:t>
      </w:r>
      <w:r w:rsidR="00FF274D" w:rsidRPr="001E1397">
        <w:rPr>
          <w:rStyle w:val="jlqj4b"/>
          <w:lang w:val="en"/>
        </w:rPr>
        <w:t xml:space="preserve">, </w:t>
      </w:r>
      <w:r w:rsidR="00FF274D" w:rsidRPr="001E1397">
        <w:rPr>
          <w:rStyle w:val="jlqj4b"/>
          <w:b/>
          <w:lang w:val="en"/>
        </w:rPr>
        <w:t>password</w:t>
      </w:r>
      <w:r w:rsidRPr="001E1397">
        <w:rPr>
          <w:rStyle w:val="jlqj4b"/>
          <w:lang w:val="en"/>
        </w:rPr>
        <w:t xml:space="preserve">, and </w:t>
      </w:r>
      <w:r w:rsidR="001E1397" w:rsidRPr="001E1397">
        <w:rPr>
          <w:rStyle w:val="jlqj4b"/>
          <w:b/>
          <w:lang w:val="en"/>
        </w:rPr>
        <w:t>name</w:t>
      </w:r>
      <w:r w:rsidRPr="001E1397">
        <w:rPr>
          <w:rStyle w:val="jlqj4b"/>
          <w:lang w:val="en"/>
        </w:rPr>
        <w:t xml:space="preserve">, which will allow them to </w:t>
      </w:r>
      <w:r w:rsidR="001E1397" w:rsidRPr="001E1397">
        <w:rPr>
          <w:rStyle w:val="jlqj4b"/>
          <w:lang w:val="en"/>
        </w:rPr>
        <w:t>publish</w:t>
      </w:r>
      <w:r w:rsidRPr="001E1397">
        <w:rPr>
          <w:rStyle w:val="jlqj4b"/>
          <w:lang w:val="en"/>
        </w:rPr>
        <w:t xml:space="preserve"> their</w:t>
      </w:r>
      <w:r w:rsidR="00303CF6" w:rsidRPr="001E1397">
        <w:rPr>
          <w:rStyle w:val="jlqj4b"/>
          <w:b/>
          <w:lang w:val="en"/>
        </w:rPr>
        <w:t xml:space="preserve"> </w:t>
      </w:r>
      <w:r w:rsidR="001E1397" w:rsidRPr="001E1397">
        <w:rPr>
          <w:rStyle w:val="jlqj4b"/>
          <w:b/>
          <w:lang w:val="en"/>
        </w:rPr>
        <w:t>auctions</w:t>
      </w:r>
      <w:r w:rsidRPr="001E1397">
        <w:rPr>
          <w:rStyle w:val="jlqj4b"/>
          <w:lang w:val="en"/>
        </w:rPr>
        <w:t xml:space="preserve">, </w:t>
      </w:r>
      <w:r w:rsidR="0026783B" w:rsidRPr="001E1397">
        <w:rPr>
          <w:rStyle w:val="jlqj4b"/>
          <w:lang w:val="en"/>
        </w:rPr>
        <w:t xml:space="preserve">as well as </w:t>
      </w:r>
      <w:r w:rsidR="001E1397" w:rsidRPr="001E1397">
        <w:rPr>
          <w:rStyle w:val="jlqj4b"/>
          <w:b/>
          <w:bCs/>
          <w:lang w:val="en"/>
        </w:rPr>
        <w:t>bid</w:t>
      </w:r>
      <w:r w:rsidR="001E1397" w:rsidRPr="001E1397">
        <w:rPr>
          <w:rStyle w:val="jlqj4b"/>
          <w:lang w:val="en"/>
        </w:rPr>
        <w:t xml:space="preserve"> for existing </w:t>
      </w:r>
      <w:r w:rsidR="00444288" w:rsidRPr="001E1397">
        <w:rPr>
          <w:rStyle w:val="jlqj4b"/>
          <w:lang w:val="en"/>
        </w:rPr>
        <w:t>auctions</w:t>
      </w:r>
      <w:r w:rsidR="005C7B16" w:rsidRPr="001E1397">
        <w:rPr>
          <w:rStyle w:val="jlqj4b"/>
          <w:lang w:val="en"/>
        </w:rPr>
        <w:t xml:space="preserve"> </w:t>
      </w:r>
      <w:r w:rsidRPr="001E1397">
        <w:rPr>
          <w:rStyle w:val="jlqj4b"/>
          <w:lang w:val="en"/>
        </w:rPr>
        <w:t>(</w:t>
      </w:r>
      <w:r w:rsidR="0026783B" w:rsidRPr="001E1397">
        <w:rPr>
          <w:rStyle w:val="jlqj4b"/>
        </w:rPr>
        <w:t xml:space="preserve">but only </w:t>
      </w:r>
      <w:r w:rsidRPr="001E1397">
        <w:rPr>
          <w:rStyle w:val="jlqj4b"/>
          <w:lang w:val="en"/>
        </w:rPr>
        <w:t xml:space="preserve">if the </w:t>
      </w:r>
      <w:r w:rsidRPr="001E1397">
        <w:rPr>
          <w:rStyle w:val="jlqj4b"/>
          <w:b/>
          <w:lang w:val="en"/>
        </w:rPr>
        <w:t>current user</w:t>
      </w:r>
      <w:r w:rsidRPr="001E1397">
        <w:rPr>
          <w:rStyle w:val="jlqj4b"/>
          <w:lang w:val="en"/>
        </w:rPr>
        <w:t xml:space="preserve"> is </w:t>
      </w:r>
      <w:r w:rsidRPr="001E1397">
        <w:rPr>
          <w:rStyle w:val="jlqj4b"/>
          <w:b/>
          <w:lang w:val="en"/>
        </w:rPr>
        <w:t xml:space="preserve">not </w:t>
      </w:r>
      <w:r w:rsidRPr="001E1397">
        <w:rPr>
          <w:rStyle w:val="jlqj4b"/>
          <w:lang w:val="en"/>
        </w:rPr>
        <w:t xml:space="preserve">the </w:t>
      </w:r>
      <w:r w:rsidR="000B35CC" w:rsidRPr="001E1397">
        <w:rPr>
          <w:rStyle w:val="jlqj4b"/>
          <w:b/>
        </w:rPr>
        <w:t>author</w:t>
      </w:r>
      <w:r w:rsidRPr="001E1397">
        <w:rPr>
          <w:rStyle w:val="jlqj4b"/>
          <w:lang w:val="en"/>
        </w:rPr>
        <w:t xml:space="preserve">). Authors can </w:t>
      </w:r>
      <w:r w:rsidRPr="001E1397">
        <w:rPr>
          <w:rStyle w:val="jlqj4b"/>
          <w:b/>
          <w:lang w:val="en"/>
        </w:rPr>
        <w:t xml:space="preserve">edit </w:t>
      </w:r>
      <w:r w:rsidRPr="001E1397">
        <w:rPr>
          <w:rStyle w:val="jlqj4b"/>
          <w:lang w:val="en"/>
        </w:rPr>
        <w:t xml:space="preserve">or </w:t>
      </w:r>
      <w:r w:rsidRPr="001E1397">
        <w:rPr>
          <w:rStyle w:val="jlqj4b"/>
          <w:b/>
          <w:lang w:val="en"/>
        </w:rPr>
        <w:t>delete</w:t>
      </w:r>
      <w:r w:rsidR="00E1783C" w:rsidRPr="001E1397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their own publications</w:t>
      </w:r>
      <w:r w:rsidRPr="001E1397">
        <w:rPr>
          <w:rStyle w:val="jlqj4b"/>
          <w:lang w:val="en"/>
        </w:rPr>
        <w:t>.</w:t>
      </w:r>
    </w:p>
    <w:p w14:paraId="06540E81" w14:textId="77777777" w:rsidR="00763B54" w:rsidRDefault="00D27E8F" w:rsidP="00D27E8F">
      <w:pPr>
        <w:jc w:val="center"/>
      </w:pPr>
      <w:r>
        <w:rPr>
          <w:noProof/>
        </w:rPr>
        <w:drawing>
          <wp:inline distT="0" distB="0" distL="0" distR="0" wp14:anchorId="72A1614B" wp14:editId="1B0309DF">
            <wp:extent cx="2880000" cy="1766088"/>
            <wp:effectExtent l="0" t="0" r="0" b="5715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E161E1" wp14:editId="62662194">
            <wp:extent cx="2880000" cy="1767743"/>
            <wp:effectExtent l="0" t="0" r="0" b="4445"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E1397">
        <w:rPr>
          <w:noProof/>
        </w:rPr>
        <w:drawing>
          <wp:inline distT="0" distB="0" distL="0" distR="0" wp14:anchorId="57724E71" wp14:editId="1952973D">
            <wp:extent cx="2880000" cy="1769399"/>
            <wp:effectExtent l="0" t="0" r="0" b="254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FA">
        <w:t xml:space="preserve"> </w:t>
      </w:r>
      <w:r w:rsidR="000035FA">
        <w:rPr>
          <w:noProof/>
        </w:rPr>
        <w:drawing>
          <wp:inline distT="0" distB="0" distL="0" distR="0" wp14:anchorId="5D704309" wp14:editId="1E1F3183">
            <wp:extent cx="2880000" cy="1769399"/>
            <wp:effectExtent l="0" t="0" r="0" b="254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7C7" w14:textId="3C90492D" w:rsidR="000035FA" w:rsidRPr="0026783B" w:rsidRDefault="000035FA" w:rsidP="00D27E8F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EF3C193" wp14:editId="2984BE75">
            <wp:extent cx="2880000" cy="1767743"/>
            <wp:effectExtent l="0" t="0" r="0" b="4445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2F09806" wp14:editId="51D5D929">
            <wp:extent cx="2880000" cy="1761119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ED431" w14:textId="7DAC17D9" w:rsidR="006A7A0D" w:rsidRPr="006A7A0D" w:rsidRDefault="00452F37" w:rsidP="006A7A0D">
      <w:pPr>
        <w:pStyle w:val="2"/>
      </w:pPr>
      <w:r w:rsidRPr="006F0B42">
        <w:lastRenderedPageBreak/>
        <w:t>Database Models</w:t>
      </w:r>
    </w:p>
    <w:p w14:paraId="42882C78" w14:textId="4E79B2ED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A86E0B">
        <w:rPr>
          <w:rFonts w:cstheme="minorHAnsi"/>
          <w:b/>
        </w:rPr>
        <w:t>Auction House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5C368FD1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 xml:space="preserve">You </w:t>
      </w:r>
      <w:r w:rsidR="00FA3D4C">
        <w:rPr>
          <w:rStyle w:val="jlqj4b"/>
          <w:b/>
          <w:lang w:val="en"/>
        </w:rPr>
        <w:t>may</w:t>
      </w:r>
      <w:r w:rsidRPr="006A7A0D">
        <w:rPr>
          <w:rStyle w:val="jlqj4b"/>
          <w:b/>
          <w:lang w:val="en"/>
        </w:rPr>
        <w:t xml:space="preserve">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2F4BAE9F" w:rsidR="00452F37" w:rsidRDefault="00AE4DA0" w:rsidP="00452F37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</w:rPr>
      </w:pPr>
      <w:r>
        <w:rPr>
          <w:b/>
        </w:rPr>
        <w:t>Email</w:t>
      </w:r>
      <w:r w:rsidR="000813A3">
        <w:rPr>
          <w:rStyle w:val="CodeChar"/>
          <w:rFonts w:asciiTheme="minorHAnsi" w:hAnsiTheme="minorHAnsi" w:cstheme="minorHAnsi"/>
        </w:rPr>
        <w:t xml:space="preserve"> </w:t>
      </w:r>
      <w:r w:rsidR="00A86E0B">
        <w:rPr>
          <w:rStyle w:val="CodeChar"/>
          <w:rFonts w:asciiTheme="minorHAnsi" w:hAnsiTheme="minorHAnsi" w:cstheme="minorHAnsi"/>
        </w:rPr>
        <w:t>–</w:t>
      </w:r>
      <w:r w:rsidR="000813A3">
        <w:rPr>
          <w:rStyle w:val="CodeChar"/>
          <w:rFonts w:asciiTheme="minorHAnsi" w:hAnsiTheme="minorHAnsi" w:cstheme="minorHAnsi"/>
        </w:rPr>
        <w:t xml:space="preserve"> </w:t>
      </w:r>
      <w:r w:rsidR="00452F37" w:rsidRPr="00A94C93">
        <w:rPr>
          <w:rStyle w:val="CodeChar"/>
          <w:rFonts w:asciiTheme="minorHAnsi" w:hAnsiTheme="minorHAnsi" w:cstheme="minorHAnsi"/>
        </w:rPr>
        <w:t>string (required)</w:t>
      </w:r>
    </w:p>
    <w:p w14:paraId="49096DA9" w14:textId="3CE0FE4D" w:rsidR="003546DF" w:rsidRPr="003546DF" w:rsidRDefault="003546DF" w:rsidP="003546DF">
      <w:pPr>
        <w:pStyle w:val="ac"/>
        <w:numPr>
          <w:ilvl w:val="0"/>
          <w:numId w:val="3"/>
        </w:numPr>
        <w:rPr>
          <w:rFonts w:cstheme="minorHAnsi"/>
          <w:b/>
          <w:noProof/>
        </w:rPr>
      </w:pPr>
      <w:r>
        <w:rPr>
          <w:rStyle w:val="CodeChar"/>
          <w:rFonts w:asciiTheme="minorHAnsi" w:hAnsiTheme="minorHAnsi" w:cstheme="minorHAnsi"/>
        </w:rPr>
        <w:t xml:space="preserve">Password </w:t>
      </w:r>
      <w:r w:rsidR="00A86E0B">
        <w:rPr>
          <w:rStyle w:val="CodeChar"/>
          <w:rFonts w:asciiTheme="minorHAnsi" w:hAnsiTheme="minorHAnsi" w:cstheme="minorHAnsi"/>
        </w:rPr>
        <w:t>–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string (required)</w:t>
      </w:r>
    </w:p>
    <w:p w14:paraId="327999AB" w14:textId="785DEAF8" w:rsidR="00417EB3" w:rsidRDefault="00A86E0B" w:rsidP="00B2479F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</w:rPr>
      </w:pPr>
      <w:r>
        <w:rPr>
          <w:rFonts w:cstheme="minorHAnsi"/>
          <w:b/>
        </w:rPr>
        <w:t>First name</w:t>
      </w:r>
      <w:r w:rsidR="00B2479F">
        <w:rPr>
          <w:rFonts w:cstheme="minorHAnsi"/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>–</w:t>
      </w:r>
      <w:r w:rsidR="00B2479F">
        <w:rPr>
          <w:rFonts w:cstheme="minorHAnsi"/>
          <w:b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string (required)</w:t>
      </w:r>
    </w:p>
    <w:p w14:paraId="205C1CE9" w14:textId="4A006333" w:rsidR="00A86E0B" w:rsidRDefault="00A86E0B" w:rsidP="00A86E0B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</w:rPr>
      </w:pPr>
      <w:r>
        <w:rPr>
          <w:rFonts w:cstheme="minorHAnsi"/>
          <w:b/>
        </w:rPr>
        <w:t xml:space="preserve">Last name </w:t>
      </w:r>
      <w:r>
        <w:rPr>
          <w:rStyle w:val="CodeChar"/>
          <w:rFonts w:asciiTheme="minorHAnsi" w:hAnsiTheme="minorHAnsi" w:cstheme="minorHAnsi"/>
        </w:rPr>
        <w:t>–</w:t>
      </w:r>
      <w:r>
        <w:rPr>
          <w:rFonts w:cstheme="minorHAnsi"/>
          <w:b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string (required)</w:t>
      </w:r>
    </w:p>
    <w:p w14:paraId="59E8F12A" w14:textId="77777777" w:rsidR="000878CA" w:rsidRDefault="000878CA" w:rsidP="000878CA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5878B971" w14:textId="63EDAE5F" w:rsidR="000878CA" w:rsidRPr="00742FC3" w:rsidRDefault="000878CA" w:rsidP="000878CA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noProof/>
        </w:rPr>
        <w:t>The</w:t>
      </w:r>
      <w:r>
        <w:rPr>
          <w:rFonts w:cstheme="minorHAnsi"/>
          <w:b/>
          <w:noProof/>
        </w:rPr>
        <w:t xml:space="preserve"> email</w:t>
      </w:r>
      <w:r w:rsidRPr="00BC3926">
        <w:rPr>
          <w:rFonts w:cstheme="minorHAnsi"/>
          <w:b/>
          <w:noProof/>
        </w:rPr>
        <w:t xml:space="preserve"> </w:t>
      </w:r>
      <w:r w:rsidRPr="00A94C93">
        <w:rPr>
          <w:rFonts w:cstheme="minorHAnsi"/>
          <w:noProof/>
          <w:lang w:val="bg-BG"/>
        </w:rPr>
        <w:t xml:space="preserve">should be </w:t>
      </w:r>
      <w:r w:rsidRPr="00A94C93">
        <w:rPr>
          <w:rFonts w:cstheme="minorHAnsi"/>
          <w:b/>
          <w:noProof/>
        </w:rPr>
        <w:t>in the following format</w:t>
      </w:r>
      <w:r>
        <w:rPr>
          <w:rFonts w:cstheme="minorHAnsi"/>
          <w:b/>
          <w:noProof/>
        </w:rPr>
        <w:t>:</w:t>
      </w:r>
      <w:r w:rsidRPr="00A94C93">
        <w:rPr>
          <w:rFonts w:cstheme="minorHAnsi"/>
          <w:b/>
          <w:noProof/>
        </w:rPr>
        <w:t xml:space="preserve"> </w:t>
      </w:r>
      <w:r w:rsidRPr="00742FC3">
        <w:rPr>
          <w:rFonts w:cstheme="minorHAnsi"/>
          <w:b/>
          <w:bCs/>
          <w:noProof/>
        </w:rPr>
        <w:t>&lt;name&gt;@&lt;domain&gt;.&lt;extension&gt;</w:t>
      </w:r>
    </w:p>
    <w:p w14:paraId="2A6EF98C" w14:textId="77777777" w:rsidR="000878CA" w:rsidRDefault="000878CA" w:rsidP="000878CA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>
        <w:rPr>
          <w:rFonts w:cstheme="minorHAnsi"/>
          <w:bCs/>
          <w:noProof/>
        </w:rPr>
        <w:t>English</w:t>
      </w:r>
      <w:r>
        <w:rPr>
          <w:rFonts w:cstheme="minorHAnsi"/>
          <w:bCs/>
          <w:noProof/>
          <w:lang w:val="bg-BG"/>
        </w:rPr>
        <w:t xml:space="preserve"> letter</w:t>
      </w:r>
      <w:r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7E682CFF" w14:textId="77777777" w:rsidR="000878CA" w:rsidRPr="00925268" w:rsidRDefault="000878CA" w:rsidP="000878CA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@</w:t>
      </w:r>
      <w:r>
        <w:rPr>
          <w:rFonts w:cstheme="minorHAnsi"/>
          <w:bCs/>
          <w:noProof/>
        </w:rPr>
        <w:t xml:space="preserve"> after the </w:t>
      </w:r>
      <w:r>
        <w:rPr>
          <w:rFonts w:cstheme="minorHAnsi"/>
          <w:b/>
          <w:bCs/>
          <w:noProof/>
        </w:rPr>
        <w:t>&lt;name</w:t>
      </w:r>
      <w:r w:rsidRPr="00742FC3">
        <w:rPr>
          <w:rFonts w:cstheme="minorHAnsi"/>
          <w:b/>
          <w:bCs/>
          <w:noProof/>
        </w:rPr>
        <w:t>&gt;</w:t>
      </w:r>
    </w:p>
    <w:p w14:paraId="7D933B3A" w14:textId="07046071" w:rsidR="000878CA" w:rsidRPr="00A3525C" w:rsidRDefault="000878CA" w:rsidP="000878CA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dot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1454255F" w14:textId="77777777" w:rsidR="000878CA" w:rsidRPr="00925268" w:rsidRDefault="000878CA" w:rsidP="000878CA">
      <w:pPr>
        <w:pStyle w:val="ac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 of a valid email</w:t>
      </w:r>
      <w:r>
        <w:rPr>
          <w:rStyle w:val="jlqj4b"/>
          <w:lang w:val="bg-BG"/>
        </w:rPr>
        <w:t xml:space="preserve"> </w:t>
      </w:r>
      <w:r>
        <w:rPr>
          <w:rFonts w:cstheme="minorHAnsi"/>
          <w:bCs/>
          <w:noProof/>
        </w:rPr>
        <w:t>-</w:t>
      </w:r>
      <w:r>
        <w:rPr>
          <w:rFonts w:cstheme="minorHAnsi"/>
          <w:bCs/>
          <w:noProof/>
          <w:lang w:val="bg-BG"/>
        </w:rPr>
        <w:t xml:space="preserve"> </w:t>
      </w:r>
      <w:r w:rsidRPr="00A94C93">
        <w:rPr>
          <w:rFonts w:cstheme="minorHAnsi"/>
          <w:bCs/>
          <w:noProof/>
        </w:rPr>
        <w:t>"</w:t>
      </w:r>
      <w:r>
        <w:rPr>
          <w:rFonts w:cstheme="minorHAnsi"/>
          <w:b/>
          <w:noProof/>
        </w:rPr>
        <w:t>petar@softuni</w:t>
      </w:r>
      <w:r w:rsidRPr="00A94C93">
        <w:rPr>
          <w:rFonts w:cstheme="minorHAnsi"/>
          <w:b/>
          <w:noProof/>
        </w:rPr>
        <w:t>.bg</w:t>
      </w:r>
      <w:r w:rsidRPr="00A94C93">
        <w:rPr>
          <w:rFonts w:cstheme="minorHAnsi"/>
          <w:bCs/>
          <w:noProof/>
        </w:rPr>
        <w:t>"</w:t>
      </w:r>
    </w:p>
    <w:p w14:paraId="7B2A6661" w14:textId="77777777" w:rsidR="000878CA" w:rsidRPr="00BC3926" w:rsidRDefault="000878CA" w:rsidP="000878CA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>
        <w:rPr>
          <w:rFonts w:cstheme="minorHAnsi"/>
          <w:b/>
          <w:noProof/>
          <w:lang w:val="bg-BG"/>
        </w:rPr>
        <w:t xml:space="preserve">at least 5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0BEA7E96" w14:textId="5F8CF471" w:rsidR="000878CA" w:rsidRPr="00725C29" w:rsidRDefault="000878CA" w:rsidP="000878CA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="00725C29">
        <w:rPr>
          <w:rStyle w:val="jlqj4b"/>
          <w:b/>
          <w:lang w:val="en"/>
        </w:rPr>
        <w:t>first</w:t>
      </w:r>
      <w:r w:rsidR="00725C29" w:rsidRPr="00725C29">
        <w:t xml:space="preserve"> and </w:t>
      </w:r>
      <w:r w:rsidR="00725C29">
        <w:rPr>
          <w:rStyle w:val="jlqj4b"/>
          <w:b/>
          <w:lang w:val="en"/>
        </w:rPr>
        <w:t>last name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</w:t>
      </w:r>
      <w:r w:rsidR="00725C29" w:rsidRPr="00725C29">
        <w:rPr>
          <w:rFonts w:cstheme="minorHAnsi"/>
          <w:b/>
          <w:noProof/>
        </w:rPr>
        <w:t>at least</w:t>
      </w:r>
      <w:r w:rsidRPr="00725C29">
        <w:rPr>
          <w:rFonts w:cstheme="minorHAnsi"/>
          <w:b/>
          <w:noProof/>
        </w:rPr>
        <w:t xml:space="preserve"> </w:t>
      </w:r>
      <w:r w:rsidR="00725C29" w:rsidRPr="00725C29">
        <w:rPr>
          <w:rFonts w:cstheme="minorHAnsi"/>
          <w:b/>
          <w:noProof/>
        </w:rPr>
        <w:t>1</w:t>
      </w:r>
      <w:r w:rsidRPr="00725C29">
        <w:rPr>
          <w:rFonts w:cstheme="minorHAnsi"/>
          <w:b/>
          <w:noProof/>
        </w:rPr>
        <w:t xml:space="preserve"> character</w:t>
      </w:r>
      <w:r w:rsidR="00725C29" w:rsidRPr="00725C29">
        <w:rPr>
          <w:rFonts w:cstheme="minorHAnsi"/>
          <w:b/>
          <w:noProof/>
        </w:rPr>
        <w:t xml:space="preserve"> long</w:t>
      </w:r>
    </w:p>
    <w:p w14:paraId="2FAEA795" w14:textId="65F4E445" w:rsidR="00656255" w:rsidRDefault="00A86E0B" w:rsidP="00656255">
      <w:pPr>
        <w:pStyle w:val="3"/>
        <w:rPr>
          <w:rFonts w:cstheme="minorHAnsi"/>
        </w:rPr>
      </w:pPr>
      <w:r>
        <w:rPr>
          <w:rFonts w:cstheme="minorHAnsi"/>
        </w:rPr>
        <w:t>Auction</w:t>
      </w:r>
    </w:p>
    <w:p w14:paraId="5A5FBEE4" w14:textId="6695BBEB" w:rsidR="00656255" w:rsidRPr="00FA3D4C" w:rsidRDefault="00A86E0B" w:rsidP="00A86E0B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>
        <w:rPr>
          <w:b/>
        </w:rPr>
        <w:t>Title</w:t>
      </w:r>
      <w:r w:rsidR="007F1D37">
        <w:rPr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>–</w:t>
      </w:r>
      <w:r w:rsidR="000813A3" w:rsidRPr="00A86E0B">
        <w:rPr>
          <w:rStyle w:val="CodeChar"/>
          <w:rFonts w:asciiTheme="minorHAnsi" w:hAnsiTheme="minorHAnsi" w:cstheme="minorHAnsi"/>
        </w:rPr>
        <w:t xml:space="preserve"> </w:t>
      </w:r>
      <w:r w:rsidR="00656255" w:rsidRPr="00A86E0B">
        <w:rPr>
          <w:rStyle w:val="CodeChar"/>
          <w:rFonts w:asciiTheme="minorHAnsi" w:hAnsiTheme="minorHAnsi" w:cstheme="minorHAnsi"/>
        </w:rPr>
        <w:t>string (required)</w:t>
      </w:r>
    </w:p>
    <w:p w14:paraId="19570BC0" w14:textId="4D490242" w:rsidR="00FA3D4C" w:rsidRPr="00A86E0B" w:rsidRDefault="00444288" w:rsidP="00A86E0B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>
        <w:rPr>
          <w:b/>
        </w:rPr>
        <w:t>Description</w:t>
      </w:r>
      <w:r w:rsidR="00FA3D4C">
        <w:rPr>
          <w:b/>
        </w:rPr>
        <w:t xml:space="preserve"> </w:t>
      </w:r>
      <w:r w:rsidR="00FA3D4C">
        <w:rPr>
          <w:rStyle w:val="CodeChar"/>
          <w:rFonts w:asciiTheme="minorHAnsi" w:hAnsiTheme="minorHAnsi" w:cstheme="minorHAnsi"/>
        </w:rPr>
        <w:t>–</w:t>
      </w:r>
      <w:r w:rsidR="00FA3D4C" w:rsidRPr="00A86E0B">
        <w:rPr>
          <w:rStyle w:val="CodeChar"/>
          <w:rFonts w:asciiTheme="minorHAnsi" w:hAnsiTheme="minorHAnsi" w:cstheme="minorHAnsi"/>
        </w:rPr>
        <w:t xml:space="preserve"> string</w:t>
      </w:r>
    </w:p>
    <w:p w14:paraId="48D323FC" w14:textId="12AB9063" w:rsidR="00A86E0B" w:rsidRPr="00FA3D4C" w:rsidRDefault="00A86E0B" w:rsidP="00FA3D4C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>
        <w:rPr>
          <w:b/>
        </w:rPr>
        <w:t>Category</w:t>
      </w:r>
      <w:r w:rsidR="00FA3D4C">
        <w:rPr>
          <w:b/>
        </w:rPr>
        <w:t xml:space="preserve"> </w:t>
      </w:r>
      <w:r w:rsidR="00FA3D4C">
        <w:rPr>
          <w:rStyle w:val="CodeChar"/>
          <w:rFonts w:asciiTheme="minorHAnsi" w:hAnsiTheme="minorHAnsi" w:cstheme="minorHAnsi"/>
        </w:rPr>
        <w:t>–</w:t>
      </w:r>
      <w:r w:rsidR="00FA3D4C" w:rsidRPr="00A86E0B">
        <w:rPr>
          <w:rStyle w:val="CodeChar"/>
          <w:rFonts w:asciiTheme="minorHAnsi" w:hAnsiTheme="minorHAnsi" w:cstheme="minorHAnsi"/>
        </w:rPr>
        <w:t xml:space="preserve"> string (required)</w:t>
      </w:r>
    </w:p>
    <w:p w14:paraId="5ACED312" w14:textId="44D626A7" w:rsidR="00FA3D4C" w:rsidRDefault="00FA3D4C" w:rsidP="00FA3D4C">
      <w:pPr>
        <w:pStyle w:val="ac"/>
        <w:numPr>
          <w:ilvl w:val="0"/>
          <w:numId w:val="10"/>
        </w:numPr>
        <w:rPr>
          <w:b/>
        </w:rPr>
      </w:pPr>
      <w:r>
        <w:rPr>
          <w:b/>
        </w:rPr>
        <w:t xml:space="preserve">Image URL </w:t>
      </w:r>
      <w:r>
        <w:rPr>
          <w:rStyle w:val="CodeChar"/>
          <w:rFonts w:asciiTheme="minorHAnsi" w:hAnsiTheme="minorHAnsi" w:cstheme="minorHAnsi"/>
        </w:rPr>
        <w:t>–</w:t>
      </w:r>
      <w:r w:rsidRPr="00A86E0B">
        <w:rPr>
          <w:rStyle w:val="CodeChar"/>
          <w:rFonts w:asciiTheme="minorHAnsi" w:hAnsiTheme="minorHAnsi" w:cstheme="minorHAnsi"/>
        </w:rPr>
        <w:t xml:space="preserve"> string</w:t>
      </w:r>
    </w:p>
    <w:p w14:paraId="712474CB" w14:textId="260DA99E" w:rsidR="00FA3D4C" w:rsidRPr="00FA3D4C" w:rsidRDefault="00FA3D4C" w:rsidP="00FA3D4C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>
        <w:rPr>
          <w:b/>
        </w:rPr>
        <w:t>Price – number</w:t>
      </w:r>
      <w:r w:rsidRPr="00A86E0B">
        <w:rPr>
          <w:rStyle w:val="CodeChar"/>
          <w:rFonts w:asciiTheme="minorHAnsi" w:hAnsiTheme="minorHAnsi" w:cstheme="minorHAnsi"/>
        </w:rPr>
        <w:t xml:space="preserve"> (required)</w:t>
      </w:r>
    </w:p>
    <w:p w14:paraId="19C83494" w14:textId="40DC7127" w:rsidR="00A10091" w:rsidRPr="00A10091" w:rsidRDefault="00A10091" w:rsidP="00A10091">
      <w:pPr>
        <w:pStyle w:val="ac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</w:t>
      </w:r>
      <w:r w:rsidR="00A86E0B">
        <w:rPr>
          <w:rStyle w:val="CodeChar"/>
          <w:rFonts w:asciiTheme="minorHAnsi" w:hAnsiTheme="minorHAnsi" w:cstheme="minorHAnsi"/>
        </w:rPr>
        <w:t>–</w:t>
      </w:r>
      <w:r w:rsidRPr="007540BA">
        <w:rPr>
          <w:rFonts w:cstheme="minorHAnsi"/>
          <w:b/>
        </w:rPr>
        <w:t>referenc</w:t>
      </w:r>
      <w:r w:rsidR="000878CA">
        <w:rPr>
          <w:rFonts w:cstheme="minorHAnsi"/>
          <w:b/>
        </w:rPr>
        <w:t>e</w:t>
      </w:r>
      <w:r w:rsidRPr="007540BA">
        <w:rPr>
          <w:rFonts w:cstheme="minorHAnsi"/>
          <w:b/>
        </w:rPr>
        <w:t xml:space="preserve"> to the User model</w:t>
      </w:r>
      <w:r w:rsidR="00725C29">
        <w:rPr>
          <w:rFonts w:cstheme="minorHAnsi"/>
          <w:b/>
        </w:rPr>
        <w:t xml:space="preserve"> (required)</w:t>
      </w:r>
    </w:p>
    <w:p w14:paraId="0640CC02" w14:textId="052DBD94" w:rsidR="00FA3D4C" w:rsidRPr="00A10091" w:rsidRDefault="00FA3D4C" w:rsidP="00FA3D4C">
      <w:pPr>
        <w:pStyle w:val="ac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Bidder</w:t>
      </w:r>
      <w:r w:rsidRPr="007540BA">
        <w:rPr>
          <w:rFonts w:cstheme="minorHAnsi"/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>–</w:t>
      </w:r>
      <w:r w:rsidRPr="007540BA">
        <w:rPr>
          <w:rFonts w:cstheme="minorHAnsi"/>
          <w:b/>
        </w:rPr>
        <w:t xml:space="preserve"> reference to the User model</w:t>
      </w:r>
    </w:p>
    <w:p w14:paraId="4399ED65" w14:textId="65514ECF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="00FA3D4C">
        <w:rPr>
          <w:rStyle w:val="jlqj4b"/>
          <w:rFonts w:asciiTheme="minorHAnsi" w:hAnsiTheme="minorHAnsi" w:cstheme="minorHAnsi"/>
          <w:lang w:val="en"/>
        </w:rPr>
        <w:t>bids on an auction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="004D7BC3">
        <w:rPr>
          <w:rStyle w:val="jlqj4b"/>
          <w:rFonts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stored in the </w:t>
      </w:r>
      <w:r w:rsidR="00FA3D4C" w:rsidRPr="00FA3D4C">
        <w:rPr>
          <w:rStyle w:val="jlqj4b"/>
          <w:rFonts w:asciiTheme="minorHAnsi" w:hAnsiTheme="minorHAnsi" w:cstheme="minorHAnsi"/>
          <w:bCs/>
          <w:lang w:val="en"/>
        </w:rPr>
        <w:t>Bidder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field of the auction.</w:t>
      </w:r>
    </w:p>
    <w:p w14:paraId="72ED93DF" w14:textId="3DF789E2" w:rsidR="00725C29" w:rsidRPr="00725C29" w:rsidRDefault="00725C29" w:rsidP="00725C29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1F4ED48A" w14:textId="53D493AC" w:rsidR="00725C29" w:rsidRPr="00725C29" w:rsidRDefault="00725C29" w:rsidP="00725C29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b/>
        </w:rPr>
        <w:t>title</w:t>
      </w:r>
      <w:r w:rsidRPr="00C96E0A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4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1D32144A" w14:textId="712A811B" w:rsidR="00725C29" w:rsidRPr="00725C29" w:rsidRDefault="00725C29" w:rsidP="00725C29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b/>
        </w:rPr>
        <w:t>description</w:t>
      </w:r>
      <w:r w:rsidRPr="00C96E0A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 xml:space="preserve">a maximum of </w:t>
      </w:r>
      <w:r>
        <w:rPr>
          <w:rFonts w:cstheme="minorHAnsi"/>
          <w:b/>
          <w:noProof/>
        </w:rPr>
        <w:t>20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06A7E113" w14:textId="0FF9523E" w:rsidR="00725C29" w:rsidRPr="00725C29" w:rsidRDefault="00725C29" w:rsidP="00725C29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b/>
        </w:rPr>
        <w:t>category</w:t>
      </w:r>
      <w:r w:rsidRPr="00C96E0A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>one of the following: Vehicles, Real Estate, Electronics, Furniture, Other</w:t>
      </w:r>
    </w:p>
    <w:p w14:paraId="7B493509" w14:textId="1726694A" w:rsidR="00725C29" w:rsidRPr="00F16FF2" w:rsidRDefault="00725C29" w:rsidP="001819F3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 w:rsidRPr="00725C29">
        <w:rPr>
          <w:rFonts w:cstheme="minorHAnsi"/>
          <w:b/>
          <w:noProof/>
        </w:rPr>
        <w:t>price</w:t>
      </w:r>
      <w:r>
        <w:rPr>
          <w:rFonts w:cstheme="minorHAnsi"/>
          <w:bCs/>
          <w:noProof/>
        </w:rPr>
        <w:t xml:space="preserve"> cannot be negative</w:t>
      </w:r>
    </w:p>
    <w:p w14:paraId="75FCD531" w14:textId="7F8BA5AB" w:rsidR="00F16FF2" w:rsidRPr="00F16FF2" w:rsidRDefault="00F16FF2" w:rsidP="00F16FF2">
      <w:pPr>
        <w:spacing w:before="0" w:after="200"/>
        <w:rPr>
          <w:rStyle w:val="jlqj4b"/>
          <w:rFonts w:cstheme="minorHAnsi"/>
          <w:b/>
          <w:bCs/>
          <w:noProof/>
          <w:lang w:val="bg-BG"/>
        </w:rPr>
      </w:pPr>
      <w:r>
        <w:rPr>
          <w:rStyle w:val="jlqj4b"/>
          <w:rFonts w:cstheme="minorHAnsi"/>
          <w:b/>
          <w:bCs/>
          <w:noProof/>
          <w:lang w:val="bg-BG"/>
        </w:rPr>
        <w:br w:type="page"/>
      </w:r>
    </w:p>
    <w:p w14:paraId="3573B718" w14:textId="502602B3" w:rsidR="00D92C7B" w:rsidRPr="006F0B42" w:rsidRDefault="0074234C" w:rsidP="00D92C7B">
      <w:pPr>
        <w:pStyle w:val="2"/>
      </w:pPr>
      <w:r w:rsidRPr="006F0B42">
        <w:lastRenderedPageBreak/>
        <w:t>Functional Requirements</w:t>
      </w:r>
      <w:r w:rsidR="00D92C7B" w:rsidRPr="006F0B42">
        <w:t xml:space="preserve"> (</w:t>
      </w:r>
      <w:r w:rsidR="00D92C7B">
        <w:rPr>
          <w:lang w:val="bg-BG"/>
        </w:rPr>
        <w:t>8</w:t>
      </w:r>
      <w:r w:rsidR="00D92C7B" w:rsidRPr="006F0B42">
        <w:t>0 pts)</w:t>
      </w:r>
    </w:p>
    <w:p w14:paraId="40B1AB20" w14:textId="7209ED0F" w:rsid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01D83D62" w14:textId="7C1FB710" w:rsidR="00F16FF2" w:rsidRDefault="00F16FF2" w:rsidP="00F16FF2">
      <w:pPr>
        <w:pStyle w:val="3"/>
      </w:pPr>
      <w:r>
        <w:t>Navigation</w:t>
      </w:r>
    </w:p>
    <w:p w14:paraId="67BED3FA" w14:textId="575D4BE2" w:rsidR="00F16FF2" w:rsidRPr="00F16FF2" w:rsidRDefault="00F16FF2" w:rsidP="00F16FF2">
      <w:r>
        <w:t xml:space="preserve">The navigation bar at the top of the page should be dynamic and display different links, depending on the role of the current user. </w:t>
      </w:r>
    </w:p>
    <w:p w14:paraId="61F8DF8D" w14:textId="77777777" w:rsidR="00CC2651" w:rsidRDefault="00CC2651" w:rsidP="00CC2651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</w:p>
    <w:p w14:paraId="23A51511" w14:textId="77777777" w:rsidR="00CC2651" w:rsidRPr="00763B54" w:rsidRDefault="00CC2651" w:rsidP="00CC2651">
      <w:pPr>
        <w:pStyle w:val="ac"/>
        <w:spacing w:before="120"/>
        <w:ind w:left="0"/>
        <w:rPr>
          <w:rFonts w:cstheme="minorHAnsi"/>
          <w:noProof/>
        </w:rPr>
      </w:pPr>
      <w:r>
        <w:rPr>
          <w:noProof/>
        </w:rPr>
        <w:drawing>
          <wp:inline distT="0" distB="0" distL="0" distR="0" wp14:anchorId="5922700A" wp14:editId="19312619">
            <wp:extent cx="6626225" cy="432435"/>
            <wp:effectExtent l="0" t="0" r="317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D3DF" w14:textId="5D8AA462" w:rsidR="00CC2651" w:rsidRDefault="00CC2651" w:rsidP="00CC2651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0A96E02A" w14:textId="3FCC1420" w:rsidR="00CC2651" w:rsidRPr="00A80BE7" w:rsidRDefault="00A86E0B" w:rsidP="00A86E0B">
      <w:pPr>
        <w:spacing w:after="0"/>
        <w:rPr>
          <w:rFonts w:cstheme="minorHAnsi"/>
        </w:rPr>
      </w:pPr>
      <w:r>
        <w:rPr>
          <w:noProof/>
        </w:rPr>
        <w:drawing>
          <wp:inline distT="0" distB="0" distL="0" distR="0" wp14:anchorId="35985A08" wp14:editId="034B785D">
            <wp:extent cx="6626225" cy="432435"/>
            <wp:effectExtent l="0" t="0" r="317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4512" w14:textId="4E5E6154" w:rsidR="007A4FC4" w:rsidRDefault="00AD0118" w:rsidP="00CC2651">
      <w:pPr>
        <w:pStyle w:val="3"/>
      </w:pPr>
      <w:r>
        <w:t>Home Page</w:t>
      </w:r>
    </w:p>
    <w:p w14:paraId="2F4EBCD4" w14:textId="327EC247" w:rsidR="00555BB0" w:rsidRDefault="001D14CF" w:rsidP="00714E8D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how </w:t>
      </w:r>
      <w:r w:rsidR="00A86E0B">
        <w:rPr>
          <w:rStyle w:val="jlqj4b"/>
          <w:lang w:val="en"/>
        </w:rPr>
        <w:t xml:space="preserve">a welcome screen with links to </w:t>
      </w:r>
      <w:r w:rsidR="00A86E0B" w:rsidRPr="00A86E0B">
        <w:rPr>
          <w:rStyle w:val="jlqj4b"/>
          <w:b/>
          <w:bCs/>
          <w:lang w:val="en"/>
        </w:rPr>
        <w:t>Browse Listings</w:t>
      </w:r>
      <w:r w:rsidR="00A86E0B">
        <w:rPr>
          <w:rStyle w:val="jlqj4b"/>
          <w:lang w:val="en"/>
        </w:rPr>
        <w:t xml:space="preserve">. If the current user is </w:t>
      </w:r>
      <w:r w:rsidR="00A86E0B" w:rsidRPr="00A86E0B">
        <w:rPr>
          <w:rStyle w:val="jlqj4b"/>
          <w:b/>
          <w:bCs/>
          <w:lang w:val="en"/>
        </w:rPr>
        <w:t>logged in</w:t>
      </w:r>
      <w:r w:rsidR="00A86E0B">
        <w:rPr>
          <w:rStyle w:val="jlqj4b"/>
          <w:lang w:val="en"/>
        </w:rPr>
        <w:t xml:space="preserve">, show a link to </w:t>
      </w:r>
      <w:r w:rsidR="00A86E0B" w:rsidRPr="00A86E0B">
        <w:rPr>
          <w:rStyle w:val="jlqj4b"/>
          <w:b/>
          <w:bCs/>
          <w:lang w:val="en"/>
        </w:rPr>
        <w:t>Publish Auction</w:t>
      </w:r>
      <w:r w:rsidR="00A86E0B">
        <w:rPr>
          <w:rStyle w:val="jlqj4b"/>
          <w:lang w:val="en"/>
        </w:rPr>
        <w:t>.</w:t>
      </w:r>
    </w:p>
    <w:p w14:paraId="43EFEABF" w14:textId="660D69C4" w:rsidR="00A86E0B" w:rsidRPr="00500D9C" w:rsidRDefault="00A86E0B" w:rsidP="00F16FF2">
      <w:pPr>
        <w:jc w:val="center"/>
        <w:rPr>
          <w:rStyle w:val="jlqj4b"/>
          <w:noProof/>
          <w:lang w:eastAsia="bg-BG"/>
        </w:rPr>
      </w:pPr>
      <w:r>
        <w:rPr>
          <w:noProof/>
        </w:rPr>
        <w:drawing>
          <wp:inline distT="0" distB="0" distL="0" distR="0" wp14:anchorId="2B9F6FE0" wp14:editId="17D4E603">
            <wp:extent cx="6120000" cy="1892148"/>
            <wp:effectExtent l="38100" t="38100" r="90805" b="89535"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/>
                    <a:srcRect t="12665" b="36917"/>
                    <a:stretch/>
                  </pic:blipFill>
                  <pic:spPr bwMode="auto">
                    <a:xfrm>
                      <a:off x="0" y="0"/>
                      <a:ext cx="6120000" cy="1892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9388C" w14:textId="4A43A9D1" w:rsidR="004C7CBE" w:rsidRPr="00A94C93" w:rsidRDefault="004C7CBE" w:rsidP="00CC2651">
      <w:pPr>
        <w:pStyle w:val="3"/>
      </w:pPr>
      <w:r w:rsidRPr="00A94C93">
        <w:t>Register Page</w:t>
      </w:r>
    </w:p>
    <w:p w14:paraId="216522DC" w14:textId="76B994C2" w:rsidR="004C7CBE" w:rsidRDefault="004C7CBE" w:rsidP="004C7CBE">
      <w:pPr>
        <w:rPr>
          <w:rFonts w:cstheme="minorHAnsi"/>
          <w:b/>
          <w:bCs/>
        </w:rPr>
      </w:pPr>
      <w:r w:rsidRPr="00A94C93">
        <w:rPr>
          <w:rFonts w:cstheme="minorHAnsi"/>
        </w:rPr>
        <w:t xml:space="preserve">Register </w:t>
      </w:r>
      <w:r>
        <w:rPr>
          <w:rFonts w:cstheme="minorHAnsi"/>
        </w:rPr>
        <w:t xml:space="preserve">a user inside the database with </w:t>
      </w:r>
      <w:r w:rsidR="00671EAA">
        <w:rPr>
          <w:rFonts w:cstheme="minorHAnsi"/>
          <w:b/>
        </w:rPr>
        <w:t>email</w:t>
      </w:r>
      <w:r w:rsidRPr="00A94C93">
        <w:rPr>
          <w:rFonts w:cstheme="minorHAnsi"/>
        </w:rPr>
        <w:t>,</w:t>
      </w:r>
      <w:r w:rsidR="008E7F76">
        <w:rPr>
          <w:rFonts w:cstheme="minorHAnsi"/>
        </w:rPr>
        <w:t xml:space="preserve"> </w:t>
      </w:r>
      <w:r w:rsidR="00E94513">
        <w:rPr>
          <w:rFonts w:cstheme="minorHAnsi"/>
          <w:b/>
        </w:rPr>
        <w:t>password</w:t>
      </w:r>
      <w:r w:rsidR="00E94513">
        <w:rPr>
          <w:rFonts w:cstheme="minorHAnsi"/>
        </w:rPr>
        <w:t xml:space="preserve">, </w:t>
      </w:r>
      <w:r w:rsidR="004D7BC3" w:rsidRPr="004D7BC3">
        <w:rPr>
          <w:rStyle w:val="jlqj4b"/>
          <w:b/>
          <w:lang w:val="en"/>
        </w:rPr>
        <w:t>first</w:t>
      </w:r>
      <w:r w:rsidR="004D7BC3">
        <w:rPr>
          <w:rFonts w:cstheme="minorHAnsi"/>
        </w:rPr>
        <w:t xml:space="preserve"> </w:t>
      </w:r>
      <w:r>
        <w:rPr>
          <w:rFonts w:cstheme="minorHAnsi"/>
        </w:rPr>
        <w:t>and</w:t>
      </w:r>
      <w:r w:rsidRPr="00A94C93">
        <w:rPr>
          <w:rFonts w:cstheme="minorHAnsi"/>
        </w:rPr>
        <w:t xml:space="preserve"> </w:t>
      </w:r>
      <w:r w:rsidR="004D7BC3">
        <w:rPr>
          <w:rStyle w:val="jlqj4b"/>
          <w:b/>
          <w:lang w:val="en"/>
        </w:rPr>
        <w:t>last names</w:t>
      </w:r>
      <w:r w:rsidRPr="00E4295B">
        <w:rPr>
          <w:rFonts w:cstheme="minorHAnsi"/>
        </w:rPr>
        <w:t>.</w:t>
      </w:r>
      <w:r>
        <w:rPr>
          <w:rFonts w:cstheme="minorHAnsi"/>
          <w:b/>
        </w:rPr>
        <w:t xml:space="preserve">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 inside the database must be </w:t>
      </w:r>
      <w:r w:rsidRPr="00A94C93">
        <w:rPr>
          <w:rFonts w:cstheme="minorHAnsi"/>
          <w:b/>
          <w:bCs/>
        </w:rPr>
        <w:t>hashed</w:t>
      </w:r>
      <w:r w:rsidRPr="00A94C93">
        <w:rPr>
          <w:rFonts w:cstheme="minorHAnsi"/>
        </w:rPr>
        <w:t xml:space="preserve"> and b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 xml:space="preserve">! </w:t>
      </w:r>
      <w:r w:rsidR="006111F8" w:rsidRPr="006111F8">
        <w:rPr>
          <w:rFonts w:cstheme="minorHAnsi"/>
        </w:rPr>
        <w:t>After successful registratio</w:t>
      </w:r>
      <w:r w:rsidR="006111F8">
        <w:rPr>
          <w:rFonts w:cstheme="minorHAnsi"/>
        </w:rPr>
        <w:t>n</w:t>
      </w:r>
      <w:r w:rsidR="006111F8" w:rsidRPr="006111F8">
        <w:rPr>
          <w:rFonts w:cstheme="minorHAnsi"/>
        </w:rPr>
        <w:t xml:space="preserve">, </w:t>
      </w:r>
      <w:r w:rsidR="006111F8" w:rsidRPr="006111F8">
        <w:rPr>
          <w:rFonts w:cstheme="minorHAnsi"/>
          <w:b/>
          <w:bCs/>
        </w:rPr>
        <w:t xml:space="preserve">redirect to the </w:t>
      </w:r>
      <w:proofErr w:type="gramStart"/>
      <w:r w:rsidR="006111F8">
        <w:rPr>
          <w:rFonts w:cstheme="minorHAnsi"/>
          <w:b/>
          <w:bCs/>
        </w:rPr>
        <w:t>H</w:t>
      </w:r>
      <w:r w:rsidR="006111F8" w:rsidRPr="006111F8">
        <w:rPr>
          <w:rFonts w:cstheme="minorHAnsi"/>
          <w:b/>
          <w:bCs/>
        </w:rPr>
        <w:t>ome</w:t>
      </w:r>
      <w:proofErr w:type="gramEnd"/>
      <w:r w:rsidR="006111F8" w:rsidRPr="006111F8">
        <w:rPr>
          <w:rFonts w:cstheme="minorHAnsi"/>
          <w:b/>
          <w:bCs/>
        </w:rPr>
        <w:t xml:space="preserve"> page as an already logged-in user</w:t>
      </w:r>
      <w:r w:rsidR="006111F8">
        <w:rPr>
          <w:rFonts w:cstheme="minorHAnsi"/>
          <w:b/>
          <w:bCs/>
        </w:rPr>
        <w:t>.</w:t>
      </w:r>
    </w:p>
    <w:p w14:paraId="74EF6C67" w14:textId="45D9DD16" w:rsidR="00F16FF2" w:rsidRDefault="004D7BC3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42B6508" wp14:editId="61F66DA9">
            <wp:extent cx="6120000" cy="2350686"/>
            <wp:effectExtent l="38100" t="38100" r="90805" b="88265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 rotWithShape="1">
                    <a:blip r:embed="rId14"/>
                    <a:srcRect t="11486" b="25995"/>
                    <a:stretch/>
                  </pic:blipFill>
                  <pic:spPr bwMode="auto">
                    <a:xfrm>
                      <a:off x="0" y="0"/>
                      <a:ext cx="6120000" cy="235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6A2CF" w14:textId="16637539" w:rsidR="004C7CBE" w:rsidRPr="00A94C93" w:rsidRDefault="004C7CBE" w:rsidP="00CC2651">
      <w:pPr>
        <w:pStyle w:val="3"/>
      </w:pPr>
      <w:r w:rsidRPr="00A94C93">
        <w:lastRenderedPageBreak/>
        <w:t>Login Page</w:t>
      </w:r>
    </w:p>
    <w:p w14:paraId="41B887D8" w14:textId="6C587957" w:rsidR="006111F8" w:rsidRPr="00A94C93" w:rsidRDefault="00763B9A" w:rsidP="00763B9A">
      <w:pPr>
        <w:rPr>
          <w:rFonts w:cstheme="minorHAnsi"/>
        </w:rPr>
      </w:pPr>
      <w:r w:rsidRPr="00A94C93">
        <w:rPr>
          <w:rFonts w:cstheme="minorHAnsi"/>
        </w:rPr>
        <w:t xml:space="preserve">Logging an already registered user with </w:t>
      </w:r>
      <w:r w:rsidR="00AB64A5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correct </w:t>
      </w:r>
      <w:r w:rsidR="00832848">
        <w:rPr>
          <w:rFonts w:cstheme="minorHAnsi"/>
          <w:b/>
          <w:bCs/>
        </w:rPr>
        <w:t>email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>.</w:t>
      </w:r>
      <w:r w:rsidR="006111F8">
        <w:rPr>
          <w:rFonts w:cstheme="minorHAnsi"/>
        </w:rPr>
        <w:t xml:space="preserve"> </w:t>
      </w:r>
      <w:r w:rsidR="006111F8" w:rsidRPr="006111F8">
        <w:rPr>
          <w:rFonts w:cstheme="minorHAnsi"/>
        </w:rPr>
        <w:t xml:space="preserve">After successful login, </w:t>
      </w:r>
      <w:r w:rsidR="006111F8" w:rsidRPr="006111F8">
        <w:rPr>
          <w:rFonts w:cstheme="minorHAnsi"/>
          <w:b/>
          <w:bCs/>
        </w:rPr>
        <w:t xml:space="preserve">redirect to the </w:t>
      </w:r>
      <w:proofErr w:type="gramStart"/>
      <w:r w:rsidR="006111F8">
        <w:rPr>
          <w:rFonts w:cstheme="minorHAnsi"/>
          <w:b/>
          <w:bCs/>
        </w:rPr>
        <w:t>H</w:t>
      </w:r>
      <w:r w:rsidR="006111F8" w:rsidRPr="006111F8">
        <w:rPr>
          <w:rFonts w:cstheme="minorHAnsi"/>
          <w:b/>
          <w:bCs/>
        </w:rPr>
        <w:t>ome</w:t>
      </w:r>
      <w:proofErr w:type="gramEnd"/>
      <w:r w:rsidR="006111F8" w:rsidRPr="006111F8">
        <w:rPr>
          <w:rFonts w:cstheme="minorHAnsi"/>
          <w:b/>
          <w:bCs/>
        </w:rPr>
        <w:t xml:space="preserve"> page as an already logged-in user</w:t>
      </w:r>
      <w:r w:rsidR="006111F8">
        <w:rPr>
          <w:rFonts w:cstheme="minorHAnsi"/>
          <w:b/>
          <w:bCs/>
        </w:rPr>
        <w:t>.</w:t>
      </w:r>
    </w:p>
    <w:p w14:paraId="3BABA826" w14:textId="4328BE7D" w:rsidR="00CE7987" w:rsidRPr="00CE7987" w:rsidRDefault="004D7BC3" w:rsidP="00F16FF2">
      <w:pPr>
        <w:jc w:val="center"/>
      </w:pPr>
      <w:r>
        <w:rPr>
          <w:noProof/>
        </w:rPr>
        <w:drawing>
          <wp:inline distT="0" distB="0" distL="0" distR="0" wp14:anchorId="0D20AB5D" wp14:editId="06D3487F">
            <wp:extent cx="5400000" cy="1536392"/>
            <wp:effectExtent l="38100" t="38100" r="86995" b="102235"/>
            <wp:docPr id="32" name="Picture 3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 rotWithShape="1">
                    <a:blip r:embed="rId15"/>
                    <a:srcRect t="11138" b="42509"/>
                    <a:stretch/>
                  </pic:blipFill>
                  <pic:spPr bwMode="auto">
                    <a:xfrm>
                      <a:off x="0" y="0"/>
                      <a:ext cx="5400000" cy="153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64A0F" w14:textId="0317F302" w:rsidR="00A80FC5" w:rsidRPr="00A94C93" w:rsidRDefault="00A80FC5" w:rsidP="00CC2651">
      <w:pPr>
        <w:pStyle w:val="3"/>
      </w:pPr>
      <w:r w:rsidRPr="00A94C93">
        <w:rPr>
          <w:noProof/>
        </w:rPr>
        <w:t>Logout</w:t>
      </w:r>
    </w:p>
    <w:p w14:paraId="435E7EAA" w14:textId="1B2E16D4" w:rsidR="00CE7987" w:rsidRDefault="00A80FC5" w:rsidP="00CE7987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proofErr w:type="gramStart"/>
      <w:r w:rsidR="004021B3">
        <w:rPr>
          <w:rFonts w:cstheme="minorHAnsi"/>
          <w:b/>
        </w:rPr>
        <w:t>Home</w:t>
      </w:r>
      <w:proofErr w:type="gramEnd"/>
      <w:r w:rsidR="004021B3">
        <w:rPr>
          <w:rFonts w:cstheme="minorHAnsi"/>
          <w:b/>
        </w:rPr>
        <w:t xml:space="preserve"> page</w:t>
      </w:r>
      <w:r w:rsidRPr="00A94C93">
        <w:rPr>
          <w:rFonts w:cstheme="minorHAnsi"/>
        </w:rPr>
        <w:t>.</w:t>
      </w:r>
    </w:p>
    <w:p w14:paraId="393A87CF" w14:textId="0C4D8A91" w:rsidR="00BA07D9" w:rsidRPr="00A94C93" w:rsidRDefault="004D7BC3" w:rsidP="00CC2651">
      <w:pPr>
        <w:pStyle w:val="3"/>
      </w:pPr>
      <w:r>
        <w:t>Browse Auctions</w:t>
      </w:r>
    </w:p>
    <w:p w14:paraId="766BE77E" w14:textId="04E871D3" w:rsidR="00E251EB" w:rsidRDefault="00E251EB" w:rsidP="00E251EB">
      <w:pPr>
        <w:rPr>
          <w:rFonts w:cstheme="minorHAnsi"/>
        </w:rPr>
      </w:pPr>
      <w:r w:rsidRPr="00E251EB">
        <w:rPr>
          <w:rFonts w:cstheme="minorHAnsi"/>
        </w:rPr>
        <w:t xml:space="preserve">List of all </w:t>
      </w:r>
      <w:r w:rsidR="00102A97">
        <w:rPr>
          <w:rFonts w:cstheme="minorHAnsi"/>
          <w:b/>
        </w:rPr>
        <w:t>auctions</w:t>
      </w:r>
      <w:r w:rsidRPr="00E251EB">
        <w:rPr>
          <w:rFonts w:cstheme="minorHAnsi"/>
        </w:rPr>
        <w:t xml:space="preserve">. </w:t>
      </w: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 w:rsidR="00102A97">
        <w:rPr>
          <w:rFonts w:cstheme="minorHAnsi"/>
          <w:b/>
        </w:rPr>
        <w:t>auction</w:t>
      </w:r>
      <w:r w:rsidRPr="00E251EB">
        <w:rPr>
          <w:rFonts w:cstheme="minorHAnsi"/>
        </w:rPr>
        <w:t xml:space="preserve"> </w:t>
      </w:r>
      <w:r w:rsidR="00102A97">
        <w:rPr>
          <w:rFonts w:cstheme="minorHAnsi"/>
        </w:rPr>
        <w:t>is shown with its title and current price</w:t>
      </w:r>
      <w:r w:rsidRPr="00E251EB">
        <w:rPr>
          <w:rFonts w:cstheme="minorHAnsi"/>
        </w:rPr>
        <w:t xml:space="preserve">, </w:t>
      </w:r>
      <w:r>
        <w:rPr>
          <w:rFonts w:cstheme="minorHAnsi"/>
        </w:rPr>
        <w:t xml:space="preserve">as well as the </w:t>
      </w:r>
      <w:r w:rsidRPr="00E251EB">
        <w:rPr>
          <w:rFonts w:cstheme="minorHAnsi"/>
          <w:b/>
        </w:rPr>
        <w:t>Details</w:t>
      </w:r>
      <w:r w:rsidRPr="00E251EB">
        <w:rPr>
          <w:rFonts w:cstheme="minorHAnsi"/>
        </w:rPr>
        <w:t xml:space="preserve"> button that leads to the details page for the s</w:t>
      </w:r>
      <w:r w:rsidR="00C91CAD">
        <w:rPr>
          <w:rFonts w:cstheme="minorHAnsi"/>
        </w:rPr>
        <w:t>pecific</w:t>
      </w:r>
      <w:r w:rsidR="00102A97">
        <w:rPr>
          <w:rFonts w:cstheme="minorHAnsi"/>
        </w:rPr>
        <w:t xml:space="preserve"> auction</w:t>
      </w:r>
      <w:r w:rsidRPr="00E251EB">
        <w:rPr>
          <w:rFonts w:cstheme="minorHAnsi"/>
        </w:rPr>
        <w:t>.</w:t>
      </w:r>
    </w:p>
    <w:p w14:paraId="465CE5F6" w14:textId="1C165B78" w:rsidR="00E251EB" w:rsidRPr="00BA07D9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0BFC437" wp14:editId="7F6B1BDB">
            <wp:extent cx="5400000" cy="2632114"/>
            <wp:effectExtent l="38100" t="38100" r="86995" b="92075"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"/>
                    <a:srcRect t="11137" b="9451"/>
                    <a:stretch/>
                  </pic:blipFill>
                  <pic:spPr bwMode="auto">
                    <a:xfrm>
                      <a:off x="0" y="0"/>
                      <a:ext cx="5400000" cy="263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55830" w14:textId="4690DE8A" w:rsidR="00BE0F28" w:rsidRDefault="00BE0F28" w:rsidP="00BE0F28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 w:rsidR="00102A97">
        <w:rPr>
          <w:rFonts w:cstheme="minorHAnsi"/>
          <w:b/>
        </w:rPr>
        <w:t>auctions</w:t>
      </w:r>
      <w:r w:rsidR="0045113B">
        <w:rPr>
          <w:rFonts w:cstheme="minorHAnsi"/>
        </w:rPr>
        <w:t xml:space="preserve"> </w:t>
      </w:r>
      <w:r w:rsidRPr="00A94C93">
        <w:rPr>
          <w:rFonts w:cstheme="minorHAnsi"/>
        </w:rPr>
        <w:t>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24E0CCAD" w14:textId="52037606" w:rsidR="00F16FF2" w:rsidRPr="00681873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374B41B0" wp14:editId="48CCD646">
            <wp:extent cx="5400000" cy="1655492"/>
            <wp:effectExtent l="38100" t="38100" r="86995" b="9715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11533" b="38364"/>
                    <a:stretch/>
                  </pic:blipFill>
                  <pic:spPr bwMode="auto">
                    <a:xfrm>
                      <a:off x="0" y="0"/>
                      <a:ext cx="5400000" cy="165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32277B" w14:textId="3331CDE2" w:rsidR="000647A5" w:rsidRDefault="000647A5" w:rsidP="000647A5">
      <w:pPr>
        <w:pStyle w:val="3"/>
      </w:pPr>
      <w:r w:rsidRPr="00A94C93">
        <w:lastRenderedPageBreak/>
        <w:t>Details</w:t>
      </w:r>
      <w:r>
        <w:t xml:space="preserve"> Page</w:t>
      </w:r>
    </w:p>
    <w:p w14:paraId="6F149E66" w14:textId="13DFFD8D" w:rsidR="00A6672C" w:rsidRPr="00A94C93" w:rsidRDefault="00A6672C" w:rsidP="00A6672C">
      <w:pPr>
        <w:rPr>
          <w:rFonts w:cstheme="minorHAnsi"/>
        </w:rPr>
      </w:pPr>
      <w:r>
        <w:rPr>
          <w:rFonts w:cstheme="minorHAnsi"/>
        </w:rPr>
        <w:t>Information about the auction</w:t>
      </w:r>
      <w:r w:rsidRPr="00A94C93">
        <w:rPr>
          <w:rFonts w:cstheme="minorHAnsi"/>
        </w:rPr>
        <w:t>:</w:t>
      </w:r>
    </w:p>
    <w:p w14:paraId="775FDBDC" w14:textId="24CE7C36" w:rsidR="00A6672C" w:rsidRPr="00FB1B9A" w:rsidRDefault="00A6672C" w:rsidP="00A6672C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338289BF" w14:textId="66E98BF8" w:rsidR="00A6672C" w:rsidRPr="00FB1B9A" w:rsidRDefault="00A6672C" w:rsidP="00A6672C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>Category</w:t>
      </w:r>
    </w:p>
    <w:p w14:paraId="31EB43EC" w14:textId="51144687" w:rsidR="00A6672C" w:rsidRPr="003030C9" w:rsidRDefault="00A6672C" w:rsidP="00A6672C">
      <w:pPr>
        <w:pStyle w:val="ac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Description</w:t>
      </w:r>
    </w:p>
    <w:p w14:paraId="29997EEA" w14:textId="3F4424D9" w:rsidR="00A6672C" w:rsidRPr="006D5A6A" w:rsidRDefault="006D5A6A" w:rsidP="00A6672C">
      <w:pPr>
        <w:pStyle w:val="ac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Current price</w:t>
      </w:r>
    </w:p>
    <w:p w14:paraId="34467B37" w14:textId="106C1700" w:rsidR="006D5A6A" w:rsidRPr="00FB1B9A" w:rsidRDefault="006D5A6A" w:rsidP="00A6672C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Style w:val="jlqj4b"/>
          <w:b/>
          <w:lang w:val="en"/>
        </w:rPr>
        <w:t>Publisher full name</w:t>
      </w:r>
    </w:p>
    <w:p w14:paraId="00A6AA1C" w14:textId="5415E0C0" w:rsidR="00A6672C" w:rsidRPr="00A6672C" w:rsidRDefault="006D5A6A" w:rsidP="00A6672C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Actions</w:t>
      </w:r>
      <w:r w:rsidR="00A6672C" w:rsidRPr="00A94C93">
        <w:rPr>
          <w:rFonts w:cstheme="minorHAnsi"/>
          <w:b/>
          <w:bCs/>
        </w:rPr>
        <w:t xml:space="preserve"> </w:t>
      </w:r>
      <w:r w:rsidR="00A6672C" w:rsidRPr="00A94C93">
        <w:rPr>
          <w:rFonts w:cstheme="minorHAnsi"/>
        </w:rPr>
        <w:t xml:space="preserve">(Depending </w:t>
      </w:r>
      <w:r w:rsidR="00A6672C">
        <w:rPr>
          <w:rFonts w:cstheme="minorHAnsi"/>
        </w:rPr>
        <w:t xml:space="preserve">on </w:t>
      </w:r>
      <w:r w:rsidR="00A6672C" w:rsidRPr="00A94C93">
        <w:rPr>
          <w:rFonts w:cstheme="minorHAnsi"/>
        </w:rPr>
        <w:t>the status of the current user)</w:t>
      </w:r>
    </w:p>
    <w:p w14:paraId="70F7D789" w14:textId="5D7AAF5E" w:rsidR="00A6672C" w:rsidRPr="00A6672C" w:rsidRDefault="006D5A6A" w:rsidP="006D5A6A">
      <w:pPr>
        <w:pStyle w:val="4"/>
      </w:pPr>
      <w:r>
        <w:t>Guest</w:t>
      </w:r>
    </w:p>
    <w:p w14:paraId="0C2180B7" w14:textId="37979322" w:rsidR="000647A5" w:rsidRPr="00444288" w:rsidRDefault="000647A5" w:rsidP="000647A5">
      <w:pPr>
        <w:rPr>
          <w:rStyle w:val="jlqj4b"/>
        </w:rPr>
      </w:pPr>
      <w:r w:rsidRPr="00444288">
        <w:rPr>
          <w:rStyle w:val="jlqj4b"/>
        </w:rPr>
        <w:t xml:space="preserve">If the user has </w:t>
      </w:r>
      <w:r w:rsidRPr="00444288">
        <w:rPr>
          <w:rStyle w:val="jlqj4b"/>
          <w:b/>
          <w:bCs/>
        </w:rPr>
        <w:t>not logged in</w:t>
      </w:r>
      <w:r w:rsidRPr="00444288">
        <w:rPr>
          <w:rStyle w:val="jlqj4b"/>
        </w:rPr>
        <w:t xml:space="preserve">, </w:t>
      </w:r>
      <w:r w:rsidRPr="00444288">
        <w:rPr>
          <w:rStyle w:val="jlqj4b"/>
          <w:b/>
          <w:bCs/>
        </w:rPr>
        <w:t>no buttons</w:t>
      </w:r>
      <w:r w:rsidRPr="00444288">
        <w:rPr>
          <w:rStyle w:val="jlqj4b"/>
        </w:rPr>
        <w:t xml:space="preserve"> should be displayed</w:t>
      </w:r>
    </w:p>
    <w:p w14:paraId="4CF44CFA" w14:textId="7351E262" w:rsidR="008A53CA" w:rsidRDefault="008A53CA" w:rsidP="000647A5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2766BA12" wp14:editId="413906FE">
            <wp:extent cx="6624000" cy="2666105"/>
            <wp:effectExtent l="38100" t="38100" r="100965" b="9652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66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8D4661" w14:textId="10F31E8E" w:rsidR="000647A5" w:rsidRPr="000647A5" w:rsidRDefault="000647A5" w:rsidP="006D5A6A">
      <w:pPr>
        <w:pStyle w:val="4"/>
      </w:pPr>
      <w:r>
        <w:t>Author</w:t>
      </w:r>
    </w:p>
    <w:p w14:paraId="71D1BFB1" w14:textId="4BD09FAE" w:rsidR="000647A5" w:rsidRPr="00CB381C" w:rsidRDefault="000647A5" w:rsidP="000647A5">
      <w:pPr>
        <w:rPr>
          <w:rStyle w:val="jlqj4b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</w:t>
      </w:r>
      <w:r w:rsidRPr="003277CB">
        <w:rPr>
          <w:rStyle w:val="jlqj4b"/>
          <w:b/>
          <w:lang w:val="en"/>
        </w:rPr>
        <w:t>currently logged-in</w:t>
      </w:r>
      <w:r>
        <w:rPr>
          <w:rStyle w:val="jlqj4b"/>
          <w:lang w:val="en"/>
        </w:rPr>
        <w:t xml:space="preserve"> user is the </w:t>
      </w:r>
      <w:r w:rsidRPr="003277CB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</w:t>
      </w:r>
      <w:r w:rsidR="008A53CA">
        <w:rPr>
          <w:rStyle w:val="jlqj4b"/>
          <w:lang w:val="en"/>
        </w:rPr>
        <w:t>of the auction</w:t>
      </w:r>
      <w:r>
        <w:rPr>
          <w:rStyle w:val="jlqj4b"/>
          <w:lang w:val="en"/>
        </w:rPr>
        <w:t xml:space="preserve">, the </w:t>
      </w:r>
      <w:r w:rsidRPr="003277CB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and </w:t>
      </w:r>
      <w:r w:rsidRPr="003277CB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s</w:t>
      </w:r>
      <w:r w:rsidR="008A53CA">
        <w:rPr>
          <w:rStyle w:val="jlqj4b"/>
          <w:lang w:val="en"/>
        </w:rPr>
        <w:t xml:space="preserve"> should be displayed</w:t>
      </w:r>
      <w:r>
        <w:rPr>
          <w:rStyle w:val="jlqj4b"/>
          <w:lang w:val="en"/>
        </w:rPr>
        <w:t>.</w:t>
      </w:r>
    </w:p>
    <w:p w14:paraId="16B3DBF2" w14:textId="4B79D608" w:rsidR="000647A5" w:rsidRDefault="00E05663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510E5DF0" wp14:editId="146E24E6">
            <wp:extent cx="6622931" cy="742950"/>
            <wp:effectExtent l="38100" t="38100" r="102235" b="95250"/>
            <wp:docPr id="40" name="Picture 4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55" b="69264"/>
                    <a:stretch/>
                  </pic:blipFill>
                  <pic:spPr bwMode="auto">
                    <a:xfrm>
                      <a:off x="0" y="0"/>
                      <a:ext cx="6624000" cy="74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4D949" w14:textId="4B906F5A" w:rsidR="006D5A6A" w:rsidRDefault="006D5A6A" w:rsidP="000647A5">
      <w:pPr>
        <w:rPr>
          <w:rFonts w:cstheme="minorHAnsi"/>
        </w:rPr>
      </w:pPr>
      <w:r>
        <w:rPr>
          <w:rStyle w:val="jlqj4b"/>
          <w:lang w:val="en"/>
        </w:rPr>
        <w:t xml:space="preserve">Also, </w:t>
      </w:r>
      <w:r w:rsidRPr="00A802B7">
        <w:rPr>
          <w:rStyle w:val="jlqj4b"/>
          <w:b/>
          <w:lang w:val="en"/>
        </w:rPr>
        <w:t>only the author</w:t>
      </w:r>
      <w:r>
        <w:rPr>
          <w:rStyle w:val="jlqj4b"/>
          <w:lang w:val="en"/>
        </w:rPr>
        <w:t xml:space="preserve"> should see the </w:t>
      </w:r>
      <w:r w:rsidRPr="008A53CA">
        <w:rPr>
          <w:rStyle w:val="jlqj4b"/>
          <w:b/>
          <w:bCs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Pr="008A53CA">
        <w:rPr>
          <w:rStyle w:val="jlqj4b"/>
          <w:b/>
          <w:bCs/>
          <w:lang w:val="en"/>
        </w:rPr>
        <w:t>bidder</w:t>
      </w:r>
      <w:r>
        <w:rPr>
          <w:rStyle w:val="jlqj4b"/>
          <w:lang w:val="en"/>
        </w:rPr>
        <w:t>:</w:t>
      </w:r>
    </w:p>
    <w:p w14:paraId="5C46E870" w14:textId="1D8AA2DD" w:rsidR="006D5A6A" w:rsidRDefault="006D5A6A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420A1604" wp14:editId="6E34A586">
            <wp:extent cx="6622412" cy="476250"/>
            <wp:effectExtent l="38100" t="38100" r="102870" b="95250"/>
            <wp:docPr id="43" name="Picture 4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210" b="48686"/>
                    <a:stretch/>
                  </pic:blipFill>
                  <pic:spPr bwMode="auto">
                    <a:xfrm>
                      <a:off x="0" y="0"/>
                      <a:ext cx="6624000" cy="476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6CB27" w14:textId="61BC6DAB" w:rsidR="006D5A6A" w:rsidRDefault="006D5A6A" w:rsidP="000647A5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re are no bids yet, show the text </w:t>
      </w:r>
      <w:r w:rsidRPr="00E05663">
        <w:rPr>
          <w:rStyle w:val="jlqj4b"/>
          <w:b/>
          <w:bCs/>
          <w:lang w:val="en"/>
        </w:rPr>
        <w:t>No bids</w:t>
      </w:r>
      <w:r>
        <w:rPr>
          <w:rStyle w:val="jlqj4b"/>
          <w:lang w:val="en"/>
        </w:rPr>
        <w:t>:</w:t>
      </w:r>
    </w:p>
    <w:p w14:paraId="2453D8C3" w14:textId="53F8C849" w:rsidR="00F16FF2" w:rsidRDefault="006314E2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7EABAE1B" wp14:editId="3D085DB5">
            <wp:extent cx="6626225" cy="409575"/>
            <wp:effectExtent l="38100" t="38100" r="98425" b="104775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919" b="49678"/>
                    <a:stretch/>
                  </pic:blipFill>
                  <pic:spPr bwMode="auto">
                    <a:xfrm>
                      <a:off x="0" y="0"/>
                      <a:ext cx="66262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873C9" w14:textId="77777777" w:rsidR="00F16FF2" w:rsidRDefault="00F16FF2" w:rsidP="000647A5">
      <w:pPr>
        <w:rPr>
          <w:rFonts w:cstheme="minorHAnsi"/>
        </w:rPr>
      </w:pPr>
    </w:p>
    <w:p w14:paraId="43FE8E55" w14:textId="1C34BFDB" w:rsidR="000647A5" w:rsidRPr="000647A5" w:rsidRDefault="00CC2651" w:rsidP="006314E2">
      <w:pPr>
        <w:pStyle w:val="4"/>
      </w:pPr>
      <w:r>
        <w:lastRenderedPageBreak/>
        <w:t>User</w:t>
      </w:r>
    </w:p>
    <w:p w14:paraId="3B338700" w14:textId="1C0C8782" w:rsidR="00681873" w:rsidRDefault="006314E2" w:rsidP="00681873">
      <w:pPr>
        <w:rPr>
          <w:rFonts w:cstheme="minorHAnsi"/>
        </w:rPr>
      </w:pPr>
      <w:r w:rsidRPr="006314E2">
        <w:rPr>
          <w:rFonts w:cstheme="minorHAnsi"/>
          <w:b/>
          <w:bCs/>
        </w:rPr>
        <w:t>Registered users</w:t>
      </w:r>
      <w:r>
        <w:rPr>
          <w:rFonts w:cstheme="minorHAnsi"/>
        </w:rPr>
        <w:t xml:space="preserve"> can </w:t>
      </w:r>
      <w:r w:rsidRPr="006314E2">
        <w:rPr>
          <w:rFonts w:cstheme="minorHAnsi"/>
          <w:b/>
          <w:bCs/>
        </w:rPr>
        <w:t>place a bid</w:t>
      </w:r>
      <w:r>
        <w:rPr>
          <w:rFonts w:cstheme="minorHAnsi"/>
        </w:rPr>
        <w:t xml:space="preserve"> on any auction that isn’t their own.</w:t>
      </w:r>
    </w:p>
    <w:p w14:paraId="0B7FAA30" w14:textId="27B74DB6" w:rsidR="006D5A6A" w:rsidRDefault="006D5A6A" w:rsidP="00681873">
      <w:pPr>
        <w:rPr>
          <w:rFonts w:cstheme="minorHAnsi"/>
        </w:rPr>
      </w:pPr>
      <w:r>
        <w:rPr>
          <w:noProof/>
        </w:rPr>
        <w:drawing>
          <wp:inline distT="0" distB="0" distL="0" distR="0" wp14:anchorId="10916679" wp14:editId="1886B692">
            <wp:extent cx="6622415" cy="1000125"/>
            <wp:effectExtent l="38100" t="38100" r="102235" b="104775"/>
            <wp:docPr id="42" name="Picture 4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86" b="36096"/>
                    <a:stretch/>
                  </pic:blipFill>
                  <pic:spPr bwMode="auto">
                    <a:xfrm>
                      <a:off x="0" y="0"/>
                      <a:ext cx="6624000" cy="100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CFD88" w14:textId="1805569A" w:rsidR="006314E2" w:rsidRPr="00A94C93" w:rsidRDefault="006314E2" w:rsidP="00681873">
      <w:pPr>
        <w:rPr>
          <w:rFonts w:cstheme="minorHAnsi"/>
        </w:rPr>
      </w:pPr>
      <w:r>
        <w:rPr>
          <w:rFonts w:cstheme="minorHAnsi"/>
        </w:rPr>
        <w:t xml:space="preserve">If the current user is the </w:t>
      </w:r>
      <w:r w:rsidRPr="006314E2">
        <w:rPr>
          <w:rFonts w:cstheme="minorHAnsi"/>
          <w:b/>
          <w:bCs/>
        </w:rPr>
        <w:t>highest bidder</w:t>
      </w:r>
      <w:r>
        <w:rPr>
          <w:rFonts w:cstheme="minorHAnsi"/>
        </w:rPr>
        <w:t xml:space="preserve"> for the auction, show this information instead of the Place bid form:</w:t>
      </w:r>
    </w:p>
    <w:p w14:paraId="2A87B9F2" w14:textId="1D2D55B6" w:rsidR="00A6672C" w:rsidRPr="00A6672C" w:rsidRDefault="00A6672C" w:rsidP="00A6672C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20A92C56" wp14:editId="405160F8">
            <wp:extent cx="6622415" cy="457200"/>
            <wp:effectExtent l="38100" t="38100" r="102235" b="95250"/>
            <wp:docPr id="41" name="Picture 4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30" b="50250"/>
                    <a:stretch/>
                  </pic:blipFill>
                  <pic:spPr bwMode="auto">
                    <a:xfrm>
                      <a:off x="0" y="0"/>
                      <a:ext cx="6624000" cy="457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A13FE" w14:textId="32C9E1F0" w:rsidR="00D6649E" w:rsidRDefault="006314E2" w:rsidP="000647A5">
      <w:pPr>
        <w:pStyle w:val="3"/>
      </w:pPr>
      <w:r>
        <w:t>Place Bid</w:t>
      </w:r>
    </w:p>
    <w:p w14:paraId="1A688BBE" w14:textId="55FB0260" w:rsidR="00B27E2F" w:rsidRDefault="00D6649E" w:rsidP="00D6649E">
      <w:pPr>
        <w:rPr>
          <w:rStyle w:val="jlqj4b"/>
          <w:b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n</w:t>
      </w:r>
      <w:r w:rsidR="006314E2">
        <w:rPr>
          <w:rStyle w:val="jlqj4b"/>
          <w:b/>
          <w:lang w:val="en"/>
        </w:rPr>
        <w:t>’</w:t>
      </w:r>
      <w:r w:rsidR="00B27E2F" w:rsidRPr="00B27E2F">
        <w:rPr>
          <w:rStyle w:val="jlqj4b"/>
          <w:b/>
          <w:lang w:val="en"/>
        </w:rPr>
        <w:t>t the author</w:t>
      </w:r>
      <w:r w:rsidR="00B27E2F" w:rsidRPr="00B27E2F">
        <w:rPr>
          <w:rStyle w:val="jlqj4b"/>
          <w:lang w:val="en"/>
        </w:rPr>
        <w:t xml:space="preserve"> of </w:t>
      </w:r>
      <w:r w:rsidR="006314E2">
        <w:rPr>
          <w:rStyle w:val="jlqj4b"/>
          <w:lang w:val="en"/>
        </w:rPr>
        <w:t>an auction</w:t>
      </w:r>
      <w:r w:rsidR="00B27E2F" w:rsidRPr="00B27E2F">
        <w:rPr>
          <w:rStyle w:val="jlqj4b"/>
          <w:lang w:val="en"/>
        </w:rPr>
        <w:t xml:space="preserve"> </w:t>
      </w:r>
      <w:r w:rsidR="006314E2">
        <w:rPr>
          <w:rStyle w:val="jlqj4b"/>
          <w:lang w:val="en"/>
        </w:rPr>
        <w:t xml:space="preserve">and </w:t>
      </w:r>
      <w:r w:rsidR="006314E2" w:rsidRPr="006314E2">
        <w:rPr>
          <w:rStyle w:val="jlqj4b"/>
          <w:b/>
          <w:bCs/>
          <w:lang w:val="en"/>
        </w:rPr>
        <w:t>isn’t</w:t>
      </w:r>
      <w:r w:rsidR="006314E2">
        <w:rPr>
          <w:rStyle w:val="jlqj4b"/>
          <w:lang w:val="en"/>
        </w:rPr>
        <w:t xml:space="preserve"> </w:t>
      </w:r>
      <w:r w:rsidR="006314E2" w:rsidRPr="006314E2">
        <w:rPr>
          <w:rStyle w:val="jlqj4b"/>
          <w:b/>
          <w:bCs/>
          <w:lang w:val="en"/>
        </w:rPr>
        <w:t>the current bidder</w:t>
      </w:r>
      <w:r w:rsidR="006314E2">
        <w:rPr>
          <w:rStyle w:val="jlqj4b"/>
          <w:lang w:val="en"/>
        </w:rPr>
        <w:t>, can place a bid.</w:t>
      </w:r>
      <w:r w:rsidR="00EC068B">
        <w:rPr>
          <w:rStyle w:val="jlqj4b"/>
          <w:lang w:val="en"/>
        </w:rPr>
        <w:t xml:space="preserve"> After a successful bid</w:t>
      </w:r>
      <w:r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r w:rsidR="00EC068B" w:rsidRPr="00EC068B">
        <w:rPr>
          <w:rStyle w:val="jlqj4b"/>
          <w:b/>
          <w:bCs/>
        </w:rPr>
        <w:t>ID</w:t>
      </w:r>
      <w:r w:rsidR="00EC068B">
        <w:rPr>
          <w:rStyle w:val="jlqj4b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Pr="000138DE">
        <w:rPr>
          <w:rStyle w:val="jlqj4b"/>
          <w:lang w:val="en"/>
        </w:rPr>
        <w:t>must be</w:t>
      </w:r>
      <w:r w:rsidR="00EC068B">
        <w:rPr>
          <w:rStyle w:val="jlqj4b"/>
          <w:lang w:val="en"/>
        </w:rPr>
        <w:t xml:space="preserve"> stored in the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bidder</w:t>
      </w:r>
      <w:r w:rsidR="00EC068B">
        <w:rPr>
          <w:rStyle w:val="jlqj4b"/>
          <w:lang w:val="en"/>
        </w:rPr>
        <w:t xml:space="preserve"> field of the auction and the amount that they bid becomes the new value for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price</w:t>
      </w:r>
      <w:r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EC068B" w:rsidRPr="00EC068B">
        <w:rPr>
          <w:rFonts w:cstheme="minorHAnsi"/>
          <w:b/>
          <w:bCs/>
        </w:rPr>
        <w:t>R</w:t>
      </w:r>
      <w:r w:rsidR="00B27E2F" w:rsidRPr="00A94C93">
        <w:rPr>
          <w:rFonts w:cstheme="minorHAnsi"/>
          <w:b/>
          <w:bCs/>
        </w:rPr>
        <w:t>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</w:t>
      </w:r>
      <w:r w:rsidR="00EC068B">
        <w:rPr>
          <w:rFonts w:cstheme="minorHAnsi"/>
        </w:rPr>
        <w:t>auction</w:t>
      </w:r>
      <w:r w:rsidR="00B27E2F">
        <w:rPr>
          <w:rStyle w:val="jlqj4b"/>
          <w:b/>
          <w:lang w:val="en"/>
        </w:rPr>
        <w:t>.</w:t>
      </w:r>
    </w:p>
    <w:p w14:paraId="151E01FB" w14:textId="09E313EA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 xml:space="preserve">If a user </w:t>
      </w:r>
      <w:r w:rsidR="00DA29C8">
        <w:rPr>
          <w:rStyle w:val="jlqj4b"/>
          <w:lang w:val="en"/>
        </w:rPr>
        <w:t xml:space="preserve">is already the current bidder, or if the </w:t>
      </w:r>
      <w:r w:rsidR="00DA29C8" w:rsidRPr="0011588F">
        <w:rPr>
          <w:rStyle w:val="jlqj4b"/>
          <w:b/>
          <w:bCs/>
          <w:lang w:val="en"/>
        </w:rPr>
        <w:t>amount</w:t>
      </w:r>
      <w:r w:rsidR="00DA29C8">
        <w:rPr>
          <w:rStyle w:val="jlqj4b"/>
          <w:lang w:val="en"/>
        </w:rPr>
        <w:t xml:space="preserve"> they submitted is </w:t>
      </w:r>
      <w:r w:rsidR="00DA29C8" w:rsidRPr="00DA29C8">
        <w:rPr>
          <w:rStyle w:val="jlqj4b"/>
          <w:b/>
          <w:bCs/>
          <w:lang w:val="en"/>
        </w:rPr>
        <w:t>less than or equal</w:t>
      </w:r>
      <w:r w:rsidR="00DA29C8">
        <w:rPr>
          <w:rStyle w:val="jlqj4b"/>
          <w:lang w:val="en"/>
        </w:rPr>
        <w:t xml:space="preserve"> to the current price, an </w:t>
      </w:r>
      <w:r w:rsidR="00DA29C8" w:rsidRPr="00DA29C8">
        <w:rPr>
          <w:rStyle w:val="jlqj4b"/>
          <w:b/>
          <w:bCs/>
          <w:lang w:val="en"/>
        </w:rPr>
        <w:t>error message</w:t>
      </w:r>
      <w:r w:rsidR="00DA29C8">
        <w:rPr>
          <w:rStyle w:val="jlqj4b"/>
          <w:lang w:val="en"/>
        </w:rPr>
        <w:t xml:space="preserve"> should be displayed.</w:t>
      </w:r>
    </w:p>
    <w:p w14:paraId="0523E7EC" w14:textId="09D72113" w:rsidR="00A53083" w:rsidRDefault="00DA29C8" w:rsidP="000647A5">
      <w:pPr>
        <w:pStyle w:val="3"/>
      </w:pPr>
      <w:r>
        <w:t>Publish Auction</w:t>
      </w:r>
    </w:p>
    <w:p w14:paraId="4D84FC5C" w14:textId="228454EB" w:rsidR="00A53083" w:rsidRDefault="004E4D44" w:rsidP="00A53083">
      <w:pPr>
        <w:rPr>
          <w:rFonts w:cstheme="minorHAnsi"/>
        </w:rPr>
      </w:pPr>
      <w:r>
        <w:t xml:space="preserve">The </w:t>
      </w:r>
      <w:r w:rsidR="00DA29C8">
        <w:t>Publish</w:t>
      </w:r>
      <w:r>
        <w:t xml:space="preserve">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 xml:space="preserve">m for adding </w:t>
      </w:r>
      <w:r w:rsidR="003232C2">
        <w:t xml:space="preserve">a </w:t>
      </w:r>
      <w:r w:rsidR="00C769BA">
        <w:t>new</w:t>
      </w:r>
      <w:r w:rsidR="006071A5">
        <w:t xml:space="preserve"> </w:t>
      </w:r>
      <w:r w:rsidR="00DA29C8">
        <w:rPr>
          <w:b/>
        </w:rPr>
        <w:t>auction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r w:rsidR="00DA29C8">
        <w:rPr>
          <w:rFonts w:cstheme="minorHAnsi"/>
          <w:b/>
          <w:bCs/>
        </w:rPr>
        <w:t>Browse</w:t>
      </w:r>
      <w:r w:rsidR="00A53083" w:rsidRPr="00A94C93">
        <w:rPr>
          <w:rFonts w:cstheme="minorHAnsi"/>
        </w:rPr>
        <w:t xml:space="preserve"> </w:t>
      </w:r>
      <w:r w:rsidR="00A53083" w:rsidRPr="00334BF1">
        <w:rPr>
          <w:rFonts w:cstheme="minorHAnsi"/>
          <w:b/>
        </w:rPr>
        <w:t>page</w:t>
      </w:r>
      <w:r w:rsidR="00A53083" w:rsidRPr="00A94C93">
        <w:rPr>
          <w:rFonts w:cstheme="minorHAnsi"/>
        </w:rPr>
        <w:t>.</w:t>
      </w:r>
    </w:p>
    <w:p w14:paraId="40BDC1DF" w14:textId="5A5CCC8E" w:rsidR="00A53083" w:rsidRPr="00C77BC3" w:rsidRDefault="00DA29C8" w:rsidP="00F16FF2">
      <w:pPr>
        <w:jc w:val="center"/>
      </w:pPr>
      <w:r>
        <w:rPr>
          <w:noProof/>
        </w:rPr>
        <w:drawing>
          <wp:inline distT="0" distB="0" distL="0" distR="0" wp14:anchorId="352044C5" wp14:editId="6AC83D59">
            <wp:extent cx="4680000" cy="1444870"/>
            <wp:effectExtent l="38100" t="38100" r="101600" b="98425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t="11178" b="38334"/>
                    <a:stretch/>
                  </pic:blipFill>
                  <pic:spPr bwMode="auto">
                    <a:xfrm>
                      <a:off x="0" y="0"/>
                      <a:ext cx="4680000" cy="144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CF4D9" w14:textId="77777777" w:rsidR="00190AB8" w:rsidRPr="00A94C93" w:rsidRDefault="00190AB8" w:rsidP="00190AB8">
      <w:pPr>
        <w:pStyle w:val="3"/>
      </w:pPr>
      <w:r>
        <w:t>Edit Auction</w:t>
      </w:r>
    </w:p>
    <w:p w14:paraId="62A19541" w14:textId="547A537E" w:rsidR="00725C29" w:rsidRDefault="00190AB8" w:rsidP="00190AB8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</w:t>
      </w:r>
      <w:r w:rsidRPr="00246687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>
        <w:rPr>
          <w:rFonts w:cstheme="minorHAnsi"/>
        </w:rPr>
        <w:t>publication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of a particular auction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, with </w:t>
      </w:r>
      <w:r w:rsidRPr="004A6C69">
        <w:rPr>
          <w:rFonts w:cstheme="minorHAnsi"/>
          <w:b/>
          <w:bCs/>
        </w:rPr>
        <w:t>all fields filled</w:t>
      </w:r>
      <w:r>
        <w:rPr>
          <w:rFonts w:cstheme="minorHAnsi"/>
        </w:rPr>
        <w:t xml:space="preserve"> with the data for the auction</w:t>
      </w:r>
      <w:r w:rsidRPr="00A94C93">
        <w:rPr>
          <w:rFonts w:cstheme="minorHAnsi"/>
        </w:rPr>
        <w:t>. It contains a form with input fields for all relevant properties.</w:t>
      </w:r>
    </w:p>
    <w:p w14:paraId="73E1D8F2" w14:textId="0C96C662" w:rsidR="00F16FF2" w:rsidRDefault="00F16FF2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F455F2B" wp14:editId="7B45DB57">
            <wp:extent cx="4680000" cy="1379109"/>
            <wp:effectExtent l="38100" t="38100" r="101600" b="88265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29" b="39275"/>
                    <a:stretch/>
                  </pic:blipFill>
                  <pic:spPr bwMode="auto">
                    <a:xfrm>
                      <a:off x="0" y="0"/>
                      <a:ext cx="4680000" cy="137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E8A43" w14:textId="4B62742F" w:rsidR="00725C29" w:rsidRPr="0011588F" w:rsidRDefault="0011588F" w:rsidP="00190AB8">
      <w:pPr>
        <w:rPr>
          <w:rFonts w:cstheme="minorHAnsi"/>
          <w:u w:val="single"/>
        </w:rPr>
      </w:pPr>
      <w:r w:rsidRPr="0011588F">
        <w:lastRenderedPageBreak/>
        <w:t xml:space="preserve">Auctions </w:t>
      </w:r>
      <w:r w:rsidRPr="0011588F">
        <w:rPr>
          <w:b/>
          <w:bCs/>
        </w:rPr>
        <w:t>without</w:t>
      </w:r>
      <w:r w:rsidRPr="0011588F">
        <w:t xml:space="preserve"> a bidder</w:t>
      </w:r>
      <w:r>
        <w:t xml:space="preserve"> may have their price adjusted. </w:t>
      </w:r>
      <w:r w:rsidR="00725C29" w:rsidRPr="0011588F">
        <w:rPr>
          <w:rFonts w:cstheme="minorHAnsi"/>
          <w:u w:val="single"/>
        </w:rPr>
        <w:t xml:space="preserve">If the current auction </w:t>
      </w:r>
      <w:r w:rsidR="00725C29" w:rsidRPr="0011588F">
        <w:rPr>
          <w:rFonts w:cstheme="minorHAnsi"/>
          <w:b/>
          <w:bCs/>
          <w:u w:val="single"/>
        </w:rPr>
        <w:t>has a bidder</w:t>
      </w:r>
      <w:r w:rsidR="00725C29" w:rsidRPr="0011588F">
        <w:rPr>
          <w:rFonts w:cstheme="minorHAnsi"/>
          <w:u w:val="single"/>
        </w:rPr>
        <w:t xml:space="preserve">, the </w:t>
      </w:r>
      <w:r w:rsidR="00725C29" w:rsidRPr="0011588F">
        <w:rPr>
          <w:rFonts w:cstheme="minorHAnsi"/>
          <w:b/>
          <w:bCs/>
          <w:u w:val="single"/>
        </w:rPr>
        <w:t>price cannot be changed</w:t>
      </w:r>
      <w:r w:rsidR="00725C29" w:rsidRPr="0011588F">
        <w:rPr>
          <w:rFonts w:cstheme="minorHAnsi"/>
          <w:u w:val="single"/>
        </w:rPr>
        <w:t xml:space="preserve"> – the form</w:t>
      </w:r>
      <w:r w:rsidRPr="0011588F">
        <w:rPr>
          <w:rFonts w:cstheme="minorHAnsi"/>
          <w:u w:val="single"/>
        </w:rPr>
        <w:t xml:space="preserve"> </w:t>
      </w:r>
      <w:r w:rsidR="00725C29" w:rsidRPr="0011588F">
        <w:rPr>
          <w:rFonts w:cstheme="minorHAnsi"/>
          <w:u w:val="single"/>
        </w:rPr>
        <w:t>fiel</w:t>
      </w:r>
      <w:r w:rsidR="007642DF">
        <w:rPr>
          <w:rFonts w:cstheme="minorHAnsi"/>
          <w:u w:val="single"/>
        </w:rPr>
        <w:t>d</w:t>
      </w:r>
      <w:r w:rsidR="00725C29" w:rsidRPr="0011588F">
        <w:rPr>
          <w:rFonts w:cstheme="minorHAnsi"/>
          <w:u w:val="single"/>
        </w:rPr>
        <w:t xml:space="preserve"> should be disabled</w:t>
      </w:r>
      <w:r w:rsidRPr="0011588F">
        <w:rPr>
          <w:rFonts w:cstheme="minorHAnsi"/>
          <w:u w:val="single"/>
        </w:rPr>
        <w:t>.</w:t>
      </w:r>
    </w:p>
    <w:p w14:paraId="0CD0C56A" w14:textId="4B35EDBB" w:rsidR="00190AB8" w:rsidRDefault="00190AB8" w:rsidP="00190AB8">
      <w:pPr>
        <w:rPr>
          <w:rFonts w:cstheme="minorHAnsi"/>
        </w:rPr>
      </w:pP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</w:t>
      </w:r>
      <w:r w:rsidRPr="00A11DED">
        <w:rPr>
          <w:rFonts w:cstheme="minorHAnsi"/>
          <w:b/>
        </w:rPr>
        <w:t>page</w:t>
      </w:r>
      <w:r>
        <w:rPr>
          <w:rFonts w:cstheme="minorHAnsi"/>
        </w:rPr>
        <w:t xml:space="preserve"> for the current auction</w:t>
      </w:r>
      <w:r w:rsidRPr="00A94C93">
        <w:rPr>
          <w:rFonts w:cstheme="minorHAnsi"/>
        </w:rPr>
        <w:t>.</w:t>
      </w:r>
    </w:p>
    <w:p w14:paraId="27A5C29D" w14:textId="07D2CBF6" w:rsidR="004E4D44" w:rsidRPr="00A94C93" w:rsidRDefault="004E4D44" w:rsidP="000647A5">
      <w:pPr>
        <w:pStyle w:val="3"/>
      </w:pPr>
      <w:r w:rsidRPr="00A94C93">
        <w:t>Delete</w:t>
      </w:r>
      <w:r w:rsidR="00E80C67">
        <w:t xml:space="preserve"> </w:t>
      </w:r>
      <w:r w:rsidR="00190AB8">
        <w:t>Auction</w:t>
      </w:r>
    </w:p>
    <w:p w14:paraId="29982824" w14:textId="43B24F87" w:rsidR="00C77BC3" w:rsidRDefault="00190AB8" w:rsidP="004E4D44">
      <w:pPr>
        <w:rPr>
          <w:rFonts w:cstheme="minorHAnsi"/>
        </w:rPr>
      </w:pPr>
      <w:r>
        <w:rPr>
          <w:rFonts w:cstheme="minorHAnsi"/>
          <w:b/>
          <w:bCs/>
        </w:rPr>
        <w:t>Authors</w:t>
      </w:r>
      <w:r w:rsidRPr="00A94C93">
        <w:rPr>
          <w:rFonts w:cstheme="minorHAnsi"/>
        </w:rPr>
        <w:t xml:space="preserve"> </w:t>
      </w:r>
      <w:r w:rsidR="004E4D44" w:rsidRPr="00A94C93">
        <w:rPr>
          <w:rFonts w:cstheme="minorHAnsi"/>
        </w:rPr>
        <w:t xml:space="preserve">should be able to click over </w:t>
      </w:r>
      <w:r w:rsidR="00107195">
        <w:rPr>
          <w:rFonts w:cstheme="minorHAnsi"/>
        </w:rPr>
        <w:t xml:space="preserve">the </w:t>
      </w:r>
      <w:r w:rsidR="004E4D44" w:rsidRPr="00A94C93">
        <w:rPr>
          <w:rFonts w:cstheme="minorHAnsi"/>
        </w:rPr>
        <w:t>[</w:t>
      </w:r>
      <w:r w:rsidR="004E4D44" w:rsidRPr="00A94C93">
        <w:rPr>
          <w:rFonts w:cstheme="minorHAnsi"/>
          <w:b/>
          <w:bCs/>
        </w:rPr>
        <w:t>Delete</w:t>
      </w:r>
      <w:r w:rsidR="004E4D44" w:rsidRPr="00A94C93">
        <w:rPr>
          <w:rFonts w:cstheme="minorHAnsi"/>
        </w:rPr>
        <w:t xml:space="preserve">] </w:t>
      </w:r>
      <w:r w:rsidR="004E4D44" w:rsidRPr="00A94C93">
        <w:rPr>
          <w:rFonts w:cstheme="minorHAnsi"/>
          <w:b/>
          <w:bCs/>
        </w:rPr>
        <w:t>button</w:t>
      </w:r>
      <w:r w:rsidR="004E4D44" w:rsidRPr="00A94C93">
        <w:rPr>
          <w:rFonts w:cstheme="minorHAnsi"/>
        </w:rPr>
        <w:t xml:space="preserve"> </w:t>
      </w:r>
      <w:r>
        <w:rPr>
          <w:rFonts w:cstheme="minorHAnsi"/>
        </w:rPr>
        <w:t>–</w:t>
      </w:r>
      <w:r w:rsidR="004E4D44" w:rsidRPr="00A94C93">
        <w:rPr>
          <w:rFonts w:cstheme="minorHAnsi"/>
        </w:rPr>
        <w:t xml:space="preserve"> deleting the current</w:t>
      </w:r>
      <w:r w:rsidR="00C77BC3">
        <w:rPr>
          <w:rFonts w:cstheme="minorHAnsi"/>
        </w:rPr>
        <w:t xml:space="preserve"> </w:t>
      </w:r>
      <w:r w:rsidR="00E80C67">
        <w:rPr>
          <w:rFonts w:cstheme="minorHAnsi"/>
        </w:rPr>
        <w:t xml:space="preserve">ad </w:t>
      </w:r>
      <w:r w:rsidR="004E4D44" w:rsidRPr="00A94C93">
        <w:rPr>
          <w:rFonts w:cstheme="minorHAnsi"/>
        </w:rPr>
        <w:t xml:space="preserve">from the </w:t>
      </w:r>
      <w:r w:rsidR="004E4D44" w:rsidRPr="00A94C93">
        <w:rPr>
          <w:rFonts w:cstheme="minorHAnsi"/>
          <w:b/>
          <w:bCs/>
        </w:rPr>
        <w:t>database</w:t>
      </w:r>
      <w:r w:rsidR="004E4D44" w:rsidRPr="00A94C93">
        <w:rPr>
          <w:rFonts w:cstheme="minorHAnsi"/>
        </w:rPr>
        <w:t xml:space="preserve"> and the user should be </w:t>
      </w:r>
      <w:r w:rsidR="004E4D44" w:rsidRPr="00A94C93">
        <w:rPr>
          <w:rFonts w:cstheme="minorHAnsi"/>
          <w:b/>
          <w:bCs/>
        </w:rPr>
        <w:t>redirected</w:t>
      </w:r>
      <w:r w:rsidR="004E4D44"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>
        <w:rPr>
          <w:rFonts w:cstheme="minorHAnsi"/>
          <w:b/>
          <w:bCs/>
        </w:rPr>
        <w:t>Browse</w:t>
      </w:r>
      <w:r w:rsidR="00E80C67">
        <w:rPr>
          <w:rFonts w:cstheme="minorHAnsi"/>
          <w:b/>
          <w:bCs/>
        </w:rPr>
        <w:t xml:space="preserve"> page.</w:t>
      </w:r>
    </w:p>
    <w:p w14:paraId="35705240" w14:textId="2AD95C89" w:rsidR="00EB6971" w:rsidRPr="006F0B42" w:rsidRDefault="00EB6971" w:rsidP="001E4871">
      <w:pPr>
        <w:pStyle w:val="2"/>
      </w:pPr>
      <w:r w:rsidRPr="006F0B42">
        <w:t>Security Requirements</w:t>
      </w:r>
      <w:r>
        <w:t xml:space="preserve"> </w:t>
      </w:r>
      <w:r w:rsidRPr="006F0B42">
        <w:t>(10 pts)</w:t>
      </w:r>
    </w:p>
    <w:p w14:paraId="31104102" w14:textId="2C01C7A1" w:rsidR="00EB6971" w:rsidRPr="00A94C93" w:rsidRDefault="00190AB8" w:rsidP="00EB6971">
      <w:pPr>
        <w:rPr>
          <w:rFonts w:cstheme="minorHAnsi"/>
        </w:rPr>
      </w:pPr>
      <w:r>
        <w:rPr>
          <w:rFonts w:cstheme="minorHAnsi"/>
        </w:rPr>
        <w:t>Limit the following functionality to be accessible only to certain user roles:</w:t>
      </w:r>
    </w:p>
    <w:p w14:paraId="68169A4B" w14:textId="0A4FA169" w:rsidR="00EB6971" w:rsidRPr="00A94C93" w:rsidRDefault="00190AB8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Login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46D77C38" w14:textId="1894CFB8" w:rsidR="00EB6971" w:rsidRPr="00A94C93" w:rsidRDefault="00190AB8" w:rsidP="00190AB8">
      <w:pPr>
        <w:pStyle w:val="ac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Register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3C53FEB" w14:textId="75CE897E" w:rsidR="00EB6971" w:rsidRPr="00A94C93" w:rsidRDefault="00190AB8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F62CFD">
        <w:rPr>
          <w:rFonts w:cstheme="minorHAnsi"/>
        </w:rPr>
        <w:t xml:space="preserve"> </w:t>
      </w:r>
      <w:r>
        <w:rPr>
          <w:rFonts w:cstheme="minorHAnsi"/>
          <w:b/>
        </w:rPr>
        <w:t>Publish A</w:t>
      </w:r>
      <w:r w:rsidR="0074234C">
        <w:rPr>
          <w:rFonts w:cstheme="minorHAnsi"/>
          <w:b/>
        </w:rPr>
        <w:t>u</w:t>
      </w:r>
      <w:r>
        <w:rPr>
          <w:rFonts w:cstheme="minorHAnsi"/>
          <w:b/>
        </w:rPr>
        <w:t>ction</w:t>
      </w:r>
      <w:r w:rsidR="00EB6971"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BF0743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131F077" w14:textId="2F758098" w:rsidR="00EB6971" w:rsidRPr="00A94C93" w:rsidRDefault="00190AB8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74234C">
        <w:rPr>
          <w:rStyle w:val="CodeChar"/>
          <w:rFonts w:asciiTheme="minorHAnsi" w:hAnsiTheme="minorHAnsi"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>can acces</w:t>
      </w:r>
      <w:r w:rsidR="00EB6971">
        <w:rPr>
          <w:rStyle w:val="CodeChar"/>
          <w:rFonts w:asciiTheme="minorHAnsi" w:hAnsiTheme="minorHAnsi" w:cstheme="minorHAnsi"/>
          <w:b w:val="0"/>
        </w:rPr>
        <w:t>s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the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74234C" w:rsidRPr="0074234C">
        <w:rPr>
          <w:rStyle w:val="CodeChar"/>
          <w:rFonts w:asciiTheme="minorHAnsi" w:hAnsiTheme="minorHAnsi" w:cstheme="minorHAnsi"/>
          <w:bCs/>
        </w:rPr>
        <w:t>Place bid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A94C93">
        <w:rPr>
          <w:rFonts w:cstheme="minorHAnsi"/>
        </w:rPr>
        <w:t>functionality</w:t>
      </w:r>
      <w:r w:rsidR="0074234C">
        <w:rPr>
          <w:rFonts w:cstheme="minorHAnsi"/>
        </w:rPr>
        <w:t xml:space="preserve"> and only if they aren’t the author of the auction</w:t>
      </w:r>
    </w:p>
    <w:p w14:paraId="2FE27ABE" w14:textId="08D55D34" w:rsidR="00EB6971" w:rsidRDefault="00190AB8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EB6971" w:rsidRPr="00A94C93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EB6971" w:rsidRPr="00A94C93">
        <w:rPr>
          <w:rFonts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</w:rPr>
        <w:t>Logout</w:t>
      </w:r>
      <w:r w:rsidR="00EB6971" w:rsidRPr="00A94C93">
        <w:rPr>
          <w:rFonts w:cstheme="minorHAnsi"/>
        </w:rPr>
        <w:t xml:space="preserve"> functionality</w:t>
      </w:r>
    </w:p>
    <w:p w14:paraId="7C653C46" w14:textId="6C12AC7C" w:rsidR="0074234C" w:rsidRPr="0074234C" w:rsidRDefault="0074234C" w:rsidP="0074234C">
      <w:pPr>
        <w:pStyle w:val="ac"/>
        <w:numPr>
          <w:ilvl w:val="0"/>
          <w:numId w:val="8"/>
        </w:numPr>
        <w:rPr>
          <w:rFonts w:cstheme="minorHAnsi"/>
          <w:noProof/>
        </w:rPr>
      </w:pPr>
      <w:r w:rsidRPr="00190AB8">
        <w:t xml:space="preserve">Only </w:t>
      </w:r>
      <w:r>
        <w:rPr>
          <w:rStyle w:val="CodeChar"/>
          <w:rFonts w:asciiTheme="minorHAnsi" w:hAnsiTheme="minorHAnsi" w:cstheme="minorHAnsi"/>
        </w:rPr>
        <w:t>Authors</w:t>
      </w:r>
      <w:r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 xml:space="preserve">Delete </w:t>
      </w:r>
      <w:r w:rsidRPr="0074234C">
        <w:t>and</w:t>
      </w:r>
      <w:r w:rsidRPr="00A94C93">
        <w:rPr>
          <w:rStyle w:val="CodeChar"/>
          <w:rFonts w:asciiTheme="minorHAnsi" w:hAnsiTheme="minorHAnsi" w:cstheme="minorHAnsi"/>
        </w:rPr>
        <w:t xml:space="preserve"> Edit</w:t>
      </w:r>
      <w:r w:rsidRPr="0074234C">
        <w:t xml:space="preserve"> functionalities for their own auction</w:t>
      </w:r>
    </w:p>
    <w:p w14:paraId="1E8B8685" w14:textId="1F3B0A4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26902A8B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06802E7A" w14:textId="1A9B7086" w:rsidR="00BC3926" w:rsidRDefault="00BC3926" w:rsidP="00BC3926">
      <w:pPr>
        <w:pStyle w:val="2"/>
      </w:pPr>
      <w:r w:rsidRPr="006F0B42">
        <w:t>Validation and Error Handling (10 pts)</w:t>
      </w:r>
    </w:p>
    <w:p w14:paraId="09974602" w14:textId="77777777" w:rsidR="00A81094" w:rsidRDefault="00A81094" w:rsidP="00A8109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838796E" w14:textId="23DB0373" w:rsidR="00A81094" w:rsidRPr="00A81094" w:rsidRDefault="00A81094" w:rsidP="00A81094">
      <w:pPr>
        <w:rPr>
          <w:rFonts w:cstheme="minorHAnsi"/>
        </w:rPr>
      </w:pPr>
      <w:r>
        <w:rPr>
          <w:noProof/>
        </w:rPr>
        <w:drawing>
          <wp:inline distT="0" distB="0" distL="0" distR="0" wp14:anchorId="4E3027D4" wp14:editId="4B035825">
            <wp:extent cx="6624000" cy="1152137"/>
            <wp:effectExtent l="38100" t="38100" r="100965" b="86360"/>
            <wp:docPr id="50" name="Picture 5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71" b="59355"/>
                    <a:stretch/>
                  </pic:blipFill>
                  <pic:spPr bwMode="auto">
                    <a:xfrm>
                      <a:off x="0" y="0"/>
                      <a:ext cx="6624000" cy="1152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7155F" w14:textId="77777777" w:rsidR="00D4436C" w:rsidRDefault="00BC3926" w:rsidP="00D4436C">
      <w:pPr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</w:rPr>
        <w:t xml:space="preserve">The application should </w:t>
      </w:r>
      <w:r w:rsidR="004310AB">
        <w:rPr>
          <w:rFonts w:cstheme="minorHAnsi"/>
          <w:b/>
          <w:bCs/>
        </w:rPr>
        <w:t>provide feedback</w:t>
      </w:r>
      <w:r w:rsidR="004310AB" w:rsidRPr="004310AB">
        <w:t xml:space="preserve"> to</w:t>
      </w:r>
      <w:r w:rsidRPr="00A94C93">
        <w:rPr>
          <w:rFonts w:cstheme="minorHAnsi"/>
        </w:rPr>
        <w:t xml:space="preserve"> the user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  <w:r w:rsidR="00D4436C">
        <w:rPr>
          <w:rFonts w:cstheme="minorHAnsi"/>
        </w:rPr>
        <w:t xml:space="preserve"> </w:t>
      </w:r>
      <w:r w:rsidR="00D4436C"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</w:t>
      </w:r>
      <w:r w:rsidR="00D4436C">
        <w:rPr>
          <w:rFonts w:cstheme="minorHAnsi"/>
          <w:b/>
          <w:bCs/>
          <w:noProof/>
        </w:rPr>
        <w:t>are</w:t>
      </w:r>
      <w:r w:rsidR="00D4436C" w:rsidRPr="00CE2CD3">
        <w:rPr>
          <w:rFonts w:cstheme="minorHAnsi"/>
          <w:b/>
          <w:bCs/>
          <w:noProof/>
          <w:lang w:val="bg-BG"/>
        </w:rPr>
        <w:t xml:space="preserve"> </w:t>
      </w:r>
      <w:r w:rsidR="00D4436C">
        <w:rPr>
          <w:rFonts w:cstheme="minorHAnsi"/>
          <w:b/>
          <w:bCs/>
          <w:noProof/>
        </w:rPr>
        <w:t>free</w:t>
      </w:r>
      <w:r w:rsidR="00D4436C" w:rsidRPr="00CE2CD3">
        <w:rPr>
          <w:rFonts w:cstheme="minorHAnsi"/>
          <w:b/>
          <w:bCs/>
          <w:noProof/>
          <w:lang w:val="bg-BG"/>
        </w:rPr>
        <w:t xml:space="preserve"> to choose the content of the error </w:t>
      </w:r>
      <w:r w:rsidR="00D4436C" w:rsidRPr="00CE2CD3">
        <w:rPr>
          <w:rFonts w:cstheme="minorHAnsi"/>
          <w:b/>
          <w:bCs/>
          <w:noProof/>
        </w:rPr>
        <w:t>message</w:t>
      </w:r>
      <w:r w:rsidR="00D4436C" w:rsidRPr="00CE2CD3">
        <w:rPr>
          <w:rFonts w:cstheme="minorHAnsi"/>
          <w:b/>
          <w:bCs/>
          <w:noProof/>
          <w:lang w:val="bg-BG"/>
        </w:rPr>
        <w:t>.</w:t>
      </w:r>
    </w:p>
    <w:p w14:paraId="1B7425DD" w14:textId="43E3ACFA" w:rsidR="00BC3926" w:rsidRDefault="00BC3926" w:rsidP="00BC3926">
      <w:pPr>
        <w:rPr>
          <w:rFonts w:cstheme="minorHAnsi"/>
          <w:bCs/>
        </w:rPr>
      </w:pPr>
      <w:r w:rsidRPr="00702CF3">
        <w:rPr>
          <w:rFonts w:cstheme="minorHAnsi"/>
        </w:rPr>
        <w:t xml:space="preserve">In case of </w:t>
      </w:r>
      <w:r w:rsidR="00E932AC">
        <w:rPr>
          <w:rFonts w:cstheme="minorHAnsi"/>
        </w:rPr>
        <w:t xml:space="preserve">errors, like </w:t>
      </w:r>
      <w:r w:rsidR="00444288">
        <w:rPr>
          <w:rFonts w:cstheme="minorHAnsi"/>
        </w:rPr>
        <w:t xml:space="preserve">form validation or </w:t>
      </w:r>
      <w:r w:rsidR="00E932AC">
        <w:rPr>
          <w:rFonts w:cstheme="minorHAnsi"/>
        </w:rPr>
        <w:t>placing an invalid bid</w:t>
      </w:r>
      <w:r w:rsidRPr="00702CF3">
        <w:rPr>
          <w:rFonts w:cstheme="minorHAnsi"/>
        </w:rPr>
        <w:t xml:space="preserve">, you </w:t>
      </w:r>
      <w:r w:rsidRPr="00702CF3">
        <w:rPr>
          <w:rFonts w:cstheme="minorHAnsi"/>
          <w:b/>
          <w:bCs/>
        </w:rPr>
        <w:t xml:space="preserve">should display </w:t>
      </w:r>
      <w:r w:rsidR="00E932AC">
        <w:rPr>
          <w:rFonts w:cstheme="minorHAnsi"/>
          <w:b/>
          <w:bCs/>
        </w:rPr>
        <w:t xml:space="preserve">a </w:t>
      </w:r>
      <w:r w:rsidRPr="00702CF3">
        <w:rPr>
          <w:rFonts w:cstheme="minorHAnsi"/>
          <w:b/>
          <w:bCs/>
        </w:rPr>
        <w:t>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</w:p>
    <w:p w14:paraId="4451588C" w14:textId="777DDA91" w:rsidR="00076C15" w:rsidRDefault="00076C15" w:rsidP="00BC3926">
      <w:pPr>
        <w:rPr>
          <w:rFonts w:cstheme="minorHAnsi"/>
          <w:bCs/>
        </w:rPr>
      </w:pPr>
      <w:r>
        <w:rPr>
          <w:noProof/>
        </w:rPr>
        <w:drawing>
          <wp:inline distT="0" distB="0" distL="0" distR="0" wp14:anchorId="3236EFE0" wp14:editId="6BF22799">
            <wp:extent cx="6626225" cy="768985"/>
            <wp:effectExtent l="38100" t="38100" r="98425" b="882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E4558C" w14:textId="62B2AB35" w:rsidR="00444288" w:rsidRDefault="00444288" w:rsidP="00444288">
      <w:pPr>
        <w:spacing w:before="0" w:after="200"/>
        <w:rPr>
          <w:rFonts w:cstheme="minorHAnsi"/>
        </w:rPr>
      </w:pPr>
      <w:r>
        <w:rPr>
          <w:rFonts w:cstheme="minorHAnsi"/>
        </w:rPr>
        <w:br w:type="page"/>
      </w:r>
    </w:p>
    <w:p w14:paraId="4C098794" w14:textId="761EBA39" w:rsidR="00D53861" w:rsidRDefault="005938F7" w:rsidP="0011588F">
      <w:pPr>
        <w:pStyle w:val="2"/>
      </w:pPr>
      <w:r>
        <w:lastRenderedPageBreak/>
        <w:t xml:space="preserve">Bonus </w:t>
      </w:r>
      <w:r w:rsidR="0011588F">
        <w:t>– Close</w:t>
      </w:r>
      <w:r w:rsidR="004310AB">
        <w:t>d</w:t>
      </w:r>
      <w:r w:rsidR="0011588F">
        <w:t xml:space="preserve"> Auction</w:t>
      </w:r>
      <w:r w:rsidR="004310AB">
        <w:t>s</w:t>
      </w:r>
      <w:r w:rsidR="00D53861" w:rsidRPr="006F0B42">
        <w:t xml:space="preserve"> (1</w:t>
      </w:r>
      <w:r w:rsidR="00C15CD6">
        <w:t>5</w:t>
      </w:r>
      <w:r w:rsidR="00D53861" w:rsidRPr="006F0B42">
        <w:t xml:space="preserve"> pts)</w:t>
      </w:r>
    </w:p>
    <w:p w14:paraId="3616EB4A" w14:textId="77777777" w:rsidR="00AC6D05" w:rsidRDefault="004310AB" w:rsidP="004310AB">
      <w:r>
        <w:t xml:space="preserve">Authors can </w:t>
      </w:r>
      <w:r w:rsidRPr="00D103F3">
        <w:rPr>
          <w:b/>
          <w:bCs/>
        </w:rPr>
        <w:t>close their auctions</w:t>
      </w:r>
      <w:r>
        <w:t xml:space="preserve"> and view a </w:t>
      </w:r>
      <w:r w:rsidRPr="00D103F3">
        <w:rPr>
          <w:b/>
          <w:bCs/>
        </w:rPr>
        <w:t>list of auctions</w:t>
      </w:r>
      <w:r>
        <w:t xml:space="preserve"> they have closed.</w:t>
      </w:r>
    </w:p>
    <w:p w14:paraId="008B3D2E" w14:textId="791973A6" w:rsidR="004310AB" w:rsidRDefault="004310AB" w:rsidP="004310AB">
      <w:r>
        <w:t xml:space="preserve">On the </w:t>
      </w:r>
      <w:r w:rsidRPr="00C76745">
        <w:rPr>
          <w:b/>
          <w:bCs/>
        </w:rPr>
        <w:t>Details page</w:t>
      </w:r>
      <w:r>
        <w:t xml:space="preserve"> of auctions created by the current user, </w:t>
      </w:r>
      <w:r w:rsidR="00C76745">
        <w:t xml:space="preserve">if there is a bidder, </w:t>
      </w:r>
      <w:r>
        <w:t xml:space="preserve">a </w:t>
      </w:r>
      <w:r w:rsidRPr="00C76745">
        <w:rPr>
          <w:b/>
          <w:bCs/>
        </w:rPr>
        <w:t>Close Auction</w:t>
      </w:r>
      <w:r>
        <w:t xml:space="preserve"> button should appear</w:t>
      </w:r>
      <w:r w:rsidR="00C76745">
        <w:t xml:space="preserve"> </w:t>
      </w:r>
      <w:r w:rsidR="00D103F3">
        <w:t>near the price information</w:t>
      </w:r>
      <w:r w:rsidR="001E784B">
        <w:t>. Clicking</w:t>
      </w:r>
      <w:r w:rsidR="0068681A">
        <w:t xml:space="preserve"> this link </w:t>
      </w:r>
      <w:r w:rsidR="005D5B2E">
        <w:rPr>
          <w:rFonts w:cstheme="minorHAnsi"/>
        </w:rPr>
        <w:t xml:space="preserve">should </w:t>
      </w:r>
      <w:r w:rsidR="005D5B2E">
        <w:rPr>
          <w:rFonts w:cstheme="minorHAnsi"/>
          <w:b/>
          <w:bCs/>
        </w:rPr>
        <w:t>r</w:t>
      </w:r>
      <w:r w:rsidR="005D5B2E" w:rsidRPr="00A94C93">
        <w:rPr>
          <w:rFonts w:cstheme="minorHAnsi"/>
          <w:b/>
          <w:bCs/>
        </w:rPr>
        <w:t>edirect</w:t>
      </w:r>
      <w:r w:rsidR="005D5B2E" w:rsidRPr="00A94C93">
        <w:rPr>
          <w:rFonts w:cstheme="minorHAnsi"/>
        </w:rPr>
        <w:t xml:space="preserve"> the user to the </w:t>
      </w:r>
      <w:r w:rsidR="005D5B2E" w:rsidRPr="0068681A">
        <w:rPr>
          <w:b/>
          <w:bCs/>
        </w:rPr>
        <w:t>Closed Auctions page</w:t>
      </w:r>
      <w:r w:rsidR="005D5B2E">
        <w:t xml:space="preserve"> and </w:t>
      </w:r>
      <w:r w:rsidR="0068681A">
        <w:t xml:space="preserve">causes the auction to </w:t>
      </w:r>
      <w:r w:rsidR="0068681A" w:rsidRPr="0068681A">
        <w:rPr>
          <w:b/>
          <w:bCs/>
        </w:rPr>
        <w:t>no longer be displayed</w:t>
      </w:r>
      <w:r w:rsidR="0068681A">
        <w:t xml:space="preserve"> when </w:t>
      </w:r>
      <w:r w:rsidR="00444288">
        <w:t>browsing</w:t>
      </w:r>
      <w:r w:rsidR="0068681A">
        <w:t xml:space="preserve"> the </w:t>
      </w:r>
      <w:r w:rsidR="0068681A" w:rsidRPr="0068681A">
        <w:rPr>
          <w:b/>
          <w:bCs/>
        </w:rPr>
        <w:t>catalog</w:t>
      </w:r>
      <w:r w:rsidR="0068681A">
        <w:t xml:space="preserve">. Instead, it will now be visible in the </w:t>
      </w:r>
      <w:r w:rsidR="0068681A" w:rsidRPr="0068681A">
        <w:rPr>
          <w:b/>
          <w:bCs/>
        </w:rPr>
        <w:t>Closed Auctions page</w:t>
      </w:r>
      <w:r w:rsidR="0068681A">
        <w:t xml:space="preserve"> for the current user.</w:t>
      </w:r>
    </w:p>
    <w:p w14:paraId="24A409C3" w14:textId="1C82A792" w:rsidR="004310AB" w:rsidRDefault="00D103F3" w:rsidP="004310AB">
      <w:r>
        <w:rPr>
          <w:noProof/>
        </w:rPr>
        <w:drawing>
          <wp:inline distT="0" distB="0" distL="0" distR="0" wp14:anchorId="2D55EB7A" wp14:editId="08A3E94B">
            <wp:extent cx="6626225" cy="533400"/>
            <wp:effectExtent l="38100" t="38100" r="98425" b="95250"/>
            <wp:docPr id="64" name="Picture 6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71" b="45081"/>
                    <a:stretch/>
                  </pic:blipFill>
                  <pic:spPr bwMode="auto">
                    <a:xfrm>
                      <a:off x="0" y="0"/>
                      <a:ext cx="66262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35CBC" w14:textId="284D41C9" w:rsidR="00D103F3" w:rsidRDefault="00D103F3" w:rsidP="004310AB">
      <w:r>
        <w:t xml:space="preserve">In the </w:t>
      </w:r>
      <w:r w:rsidRPr="00AC6D05">
        <w:rPr>
          <w:b/>
          <w:bCs/>
        </w:rPr>
        <w:t>navigation bar</w:t>
      </w:r>
      <w:r>
        <w:t xml:space="preserve"> of Users, a</w:t>
      </w:r>
      <w:r w:rsidR="00AC6D05">
        <w:t>n</w:t>
      </w:r>
      <w:r>
        <w:t xml:space="preserve"> additional link is displayed, that leads to a list of their </w:t>
      </w:r>
      <w:r w:rsidR="0068681A">
        <w:rPr>
          <w:b/>
          <w:bCs/>
        </w:rPr>
        <w:t>C</w:t>
      </w:r>
      <w:r w:rsidRPr="0068681A">
        <w:rPr>
          <w:b/>
          <w:bCs/>
        </w:rPr>
        <w:t xml:space="preserve">losed </w:t>
      </w:r>
      <w:r w:rsidR="0068681A" w:rsidRPr="0068681A">
        <w:rPr>
          <w:b/>
          <w:bCs/>
        </w:rPr>
        <w:t>A</w:t>
      </w:r>
      <w:r w:rsidRPr="0068681A">
        <w:rPr>
          <w:b/>
          <w:bCs/>
        </w:rPr>
        <w:t>uctions</w:t>
      </w:r>
      <w:r>
        <w:t>:</w:t>
      </w:r>
    </w:p>
    <w:p w14:paraId="020B5F4A" w14:textId="18DE6600" w:rsidR="00D103F3" w:rsidRDefault="009F7EF0" w:rsidP="004310AB">
      <w:r>
        <w:rPr>
          <w:noProof/>
        </w:rPr>
        <w:drawing>
          <wp:inline distT="0" distB="0" distL="0" distR="0" wp14:anchorId="05B29FC9" wp14:editId="39C1964F">
            <wp:extent cx="6626225" cy="381000"/>
            <wp:effectExtent l="0" t="0" r="3175" b="0"/>
            <wp:docPr id="65" name="Picture 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23"/>
                    <a:stretch/>
                  </pic:blipFill>
                  <pic:spPr bwMode="auto">
                    <a:xfrm>
                      <a:off x="0" y="0"/>
                      <a:ext cx="66262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BBBB5" w14:textId="3CD94B58" w:rsidR="009F7EF0" w:rsidRDefault="009F7EF0" w:rsidP="004310AB">
      <w:r>
        <w:t xml:space="preserve">The list of closed auctions </w:t>
      </w:r>
      <w:r w:rsidR="00444288">
        <w:t>shows</w:t>
      </w:r>
      <w:r>
        <w:t xml:space="preserve"> the </w:t>
      </w:r>
      <w:r w:rsidRPr="00AF3816">
        <w:rPr>
          <w:b/>
          <w:bCs/>
        </w:rPr>
        <w:t>title</w:t>
      </w:r>
      <w:r>
        <w:t xml:space="preserve"> of each </w:t>
      </w:r>
      <w:r w:rsidR="00444288">
        <w:t>auction</w:t>
      </w:r>
      <w:r>
        <w:t xml:space="preserve"> as well as the </w:t>
      </w:r>
      <w:r w:rsidRPr="00AF3816">
        <w:rPr>
          <w:b/>
          <w:bCs/>
        </w:rPr>
        <w:t>final price</w:t>
      </w:r>
      <w:r>
        <w:t xml:space="preserve"> and the </w:t>
      </w:r>
      <w:r w:rsidRPr="00AF3816">
        <w:rPr>
          <w:b/>
          <w:bCs/>
        </w:rPr>
        <w:t>name of the bidder</w:t>
      </w:r>
      <w:r>
        <w:t xml:space="preserve">. Closed </w:t>
      </w:r>
      <w:r w:rsidR="00444288">
        <w:t>auctions</w:t>
      </w:r>
      <w:r>
        <w:t xml:space="preserve"> </w:t>
      </w:r>
      <w:r w:rsidRPr="00AF3816">
        <w:rPr>
          <w:b/>
          <w:bCs/>
        </w:rPr>
        <w:t>do not have a details page</w:t>
      </w:r>
      <w:r>
        <w:t>.</w:t>
      </w:r>
    </w:p>
    <w:p w14:paraId="4BE4F695" w14:textId="00C3838F" w:rsidR="009F7EF0" w:rsidRDefault="009F7EF0" w:rsidP="004310AB">
      <w:r>
        <w:rPr>
          <w:noProof/>
        </w:rPr>
        <w:drawing>
          <wp:inline distT="0" distB="0" distL="0" distR="0" wp14:anchorId="67E9166D" wp14:editId="66435F03">
            <wp:extent cx="6626225" cy="2771775"/>
            <wp:effectExtent l="0" t="0" r="3175" b="9525"/>
            <wp:docPr id="66" name="Picture 6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50" b="16048"/>
                    <a:stretch/>
                  </pic:blipFill>
                  <pic:spPr bwMode="auto">
                    <a:xfrm>
                      <a:off x="0" y="0"/>
                      <a:ext cx="66262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AB294" w14:textId="435E6BBA" w:rsidR="00F8493E" w:rsidRDefault="00F8493E" w:rsidP="004310AB">
      <w:r>
        <w:t>If the current user hasn’t closed any auction, display the following message instead:</w:t>
      </w:r>
    </w:p>
    <w:p w14:paraId="1857AA18" w14:textId="35E542AA" w:rsidR="00F8493E" w:rsidRDefault="00F8493E" w:rsidP="004310AB">
      <w:r>
        <w:rPr>
          <w:noProof/>
        </w:rPr>
        <w:drawing>
          <wp:inline distT="0" distB="0" distL="0" distR="0" wp14:anchorId="1FBF361D" wp14:editId="569F9238">
            <wp:extent cx="6626225" cy="1400175"/>
            <wp:effectExtent l="0" t="0" r="3175" b="9525"/>
            <wp:docPr id="67" name="Picture 6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39" b="52097"/>
                    <a:stretch/>
                  </pic:blipFill>
                  <pic:spPr bwMode="auto">
                    <a:xfrm>
                      <a:off x="0" y="0"/>
                      <a:ext cx="662622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5CD4C" w14:textId="7AC3CDDE" w:rsidR="00D4436C" w:rsidRPr="004310AB" w:rsidRDefault="00D4436C" w:rsidP="00D4436C">
      <w:pPr>
        <w:spacing w:before="0" w:after="200"/>
      </w:pPr>
      <w:r>
        <w:br w:type="page"/>
      </w:r>
    </w:p>
    <w:bookmarkEnd w:id="1"/>
    <w:p w14:paraId="6990E1D0" w14:textId="046AC913" w:rsidR="00D10D53" w:rsidRPr="006F0B42" w:rsidRDefault="00D10D53" w:rsidP="006F0B42">
      <w:pPr>
        <w:pStyle w:val="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361BC" w14:textId="77777777" w:rsidR="00250DE2" w:rsidRDefault="00250DE2" w:rsidP="008068A2">
      <w:pPr>
        <w:spacing w:after="0" w:line="240" w:lineRule="auto"/>
      </w:pPr>
      <w:r>
        <w:separator/>
      </w:r>
    </w:p>
  </w:endnote>
  <w:endnote w:type="continuationSeparator" w:id="0">
    <w:p w14:paraId="5F30EB02" w14:textId="77777777" w:rsidR="00250DE2" w:rsidRDefault="00250D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3021E" w14:textId="77777777" w:rsidR="00250DE2" w:rsidRDefault="00250DE2" w:rsidP="008068A2">
      <w:pPr>
        <w:spacing w:after="0" w:line="240" w:lineRule="auto"/>
      </w:pPr>
      <w:r>
        <w:separator/>
      </w:r>
    </w:p>
  </w:footnote>
  <w:footnote w:type="continuationSeparator" w:id="0">
    <w:p w14:paraId="097899A5" w14:textId="77777777" w:rsidR="00250DE2" w:rsidRDefault="00250D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9469328">
    <w:abstractNumId w:val="5"/>
  </w:num>
  <w:num w:numId="2" w16cid:durableId="948317043">
    <w:abstractNumId w:val="1"/>
  </w:num>
  <w:num w:numId="3" w16cid:durableId="685256064">
    <w:abstractNumId w:val="7"/>
  </w:num>
  <w:num w:numId="4" w16cid:durableId="453210999">
    <w:abstractNumId w:val="10"/>
  </w:num>
  <w:num w:numId="5" w16cid:durableId="1303970591">
    <w:abstractNumId w:val="3"/>
  </w:num>
  <w:num w:numId="6" w16cid:durableId="603808797">
    <w:abstractNumId w:val="11"/>
  </w:num>
  <w:num w:numId="7" w16cid:durableId="2044165430">
    <w:abstractNumId w:val="8"/>
  </w:num>
  <w:num w:numId="8" w16cid:durableId="764501853">
    <w:abstractNumId w:val="2"/>
  </w:num>
  <w:num w:numId="9" w16cid:durableId="1983343090">
    <w:abstractNumId w:val="1"/>
  </w:num>
  <w:num w:numId="10" w16cid:durableId="480315393">
    <w:abstractNumId w:val="9"/>
  </w:num>
  <w:num w:numId="11" w16cid:durableId="1925843183">
    <w:abstractNumId w:val="0"/>
  </w:num>
  <w:num w:numId="12" w16cid:durableId="143088963">
    <w:abstractNumId w:val="6"/>
  </w:num>
  <w:num w:numId="13" w16cid:durableId="1227649239">
    <w:abstractNumId w:val="4"/>
  </w:num>
  <w:num w:numId="14" w16cid:durableId="1955862818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35FA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7A5"/>
    <w:rsid w:val="00064D15"/>
    <w:rsid w:val="00076C15"/>
    <w:rsid w:val="000774CE"/>
    <w:rsid w:val="000813A3"/>
    <w:rsid w:val="00085435"/>
    <w:rsid w:val="0008559D"/>
    <w:rsid w:val="00086727"/>
    <w:rsid w:val="00087203"/>
    <w:rsid w:val="000878CA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2A97"/>
    <w:rsid w:val="00103906"/>
    <w:rsid w:val="001043B3"/>
    <w:rsid w:val="00107195"/>
    <w:rsid w:val="0010736A"/>
    <w:rsid w:val="00110716"/>
    <w:rsid w:val="00115858"/>
    <w:rsid w:val="0011588F"/>
    <w:rsid w:val="00117774"/>
    <w:rsid w:val="00121A7E"/>
    <w:rsid w:val="00122737"/>
    <w:rsid w:val="0012421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0AB8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1397"/>
    <w:rsid w:val="001E3FEF"/>
    <w:rsid w:val="001E4871"/>
    <w:rsid w:val="001E5EE4"/>
    <w:rsid w:val="001E784B"/>
    <w:rsid w:val="001E7C2C"/>
    <w:rsid w:val="001E7EE1"/>
    <w:rsid w:val="001F6CD9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0DE2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0AB"/>
    <w:rsid w:val="004311CA"/>
    <w:rsid w:val="004424BE"/>
    <w:rsid w:val="00444288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0B22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D7BC3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4041"/>
    <w:rsid w:val="005140BD"/>
    <w:rsid w:val="005172E9"/>
    <w:rsid w:val="00517B12"/>
    <w:rsid w:val="00522103"/>
    <w:rsid w:val="00524789"/>
    <w:rsid w:val="00527517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B658B"/>
    <w:rsid w:val="005C131C"/>
    <w:rsid w:val="005C45B3"/>
    <w:rsid w:val="005C6A24"/>
    <w:rsid w:val="005C7B16"/>
    <w:rsid w:val="005D1A23"/>
    <w:rsid w:val="005D5B2E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14E2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81A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D5A6A"/>
    <w:rsid w:val="006E1302"/>
    <w:rsid w:val="006E2245"/>
    <w:rsid w:val="006E55B4"/>
    <w:rsid w:val="006E592A"/>
    <w:rsid w:val="006E6B0E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5C29"/>
    <w:rsid w:val="00727980"/>
    <w:rsid w:val="00730616"/>
    <w:rsid w:val="00730806"/>
    <w:rsid w:val="007320AA"/>
    <w:rsid w:val="007343F1"/>
    <w:rsid w:val="0074234C"/>
    <w:rsid w:val="00742FC3"/>
    <w:rsid w:val="0074308C"/>
    <w:rsid w:val="00743467"/>
    <w:rsid w:val="00746DF5"/>
    <w:rsid w:val="007540BA"/>
    <w:rsid w:val="007636F1"/>
    <w:rsid w:val="007637D3"/>
    <w:rsid w:val="00763912"/>
    <w:rsid w:val="00763B54"/>
    <w:rsid w:val="00763B9A"/>
    <w:rsid w:val="007642DF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3CA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9F7EF0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72C"/>
    <w:rsid w:val="00A66DE2"/>
    <w:rsid w:val="00A70112"/>
    <w:rsid w:val="00A70227"/>
    <w:rsid w:val="00A72460"/>
    <w:rsid w:val="00A73354"/>
    <w:rsid w:val="00A802B7"/>
    <w:rsid w:val="00A80BE7"/>
    <w:rsid w:val="00A80FC5"/>
    <w:rsid w:val="00A81094"/>
    <w:rsid w:val="00A833DE"/>
    <w:rsid w:val="00A847D3"/>
    <w:rsid w:val="00A85755"/>
    <w:rsid w:val="00A86E0B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6D05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81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CD6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745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2651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3F3"/>
    <w:rsid w:val="00D10D53"/>
    <w:rsid w:val="00D118B7"/>
    <w:rsid w:val="00D11D6F"/>
    <w:rsid w:val="00D22895"/>
    <w:rsid w:val="00D23C09"/>
    <w:rsid w:val="00D26AA6"/>
    <w:rsid w:val="00D27E8F"/>
    <w:rsid w:val="00D32A78"/>
    <w:rsid w:val="00D3404A"/>
    <w:rsid w:val="00D40455"/>
    <w:rsid w:val="00D42378"/>
    <w:rsid w:val="00D4354E"/>
    <w:rsid w:val="00D43F69"/>
    <w:rsid w:val="00D4436C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29C8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5663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A19"/>
    <w:rsid w:val="00E86D42"/>
    <w:rsid w:val="00E870B8"/>
    <w:rsid w:val="00E9272A"/>
    <w:rsid w:val="00E932AC"/>
    <w:rsid w:val="00E94513"/>
    <w:rsid w:val="00E95020"/>
    <w:rsid w:val="00EA1019"/>
    <w:rsid w:val="00EA3B29"/>
    <w:rsid w:val="00EB3BDC"/>
    <w:rsid w:val="00EB6971"/>
    <w:rsid w:val="00EB7421"/>
    <w:rsid w:val="00EC068B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16FF2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493E"/>
    <w:rsid w:val="00F86AD8"/>
    <w:rsid w:val="00F87809"/>
    <w:rsid w:val="00F9061C"/>
    <w:rsid w:val="00F941CE"/>
    <w:rsid w:val="00F953D8"/>
    <w:rsid w:val="00F96D0D"/>
    <w:rsid w:val="00F976AD"/>
    <w:rsid w:val="00FA37E6"/>
    <w:rsid w:val="00FA3D4C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a0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a0"/>
    <w:rsid w:val="00596749"/>
  </w:style>
  <w:style w:type="character" w:customStyle="1" w:styleId="viiyi">
    <w:name w:val="viiyi"/>
    <w:basedOn w:val="a0"/>
    <w:rsid w:val="00BE0F28"/>
  </w:style>
  <w:style w:type="character" w:customStyle="1" w:styleId="normaltextrun">
    <w:name w:val="normaltextrun"/>
    <w:basedOn w:val="a0"/>
    <w:rsid w:val="00891CE5"/>
  </w:style>
  <w:style w:type="character" w:customStyle="1" w:styleId="spellingerror">
    <w:name w:val="spellingerror"/>
    <w:basedOn w:val="a0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8</TotalTime>
  <Pages>10</Pages>
  <Words>1198</Words>
  <Characters>6833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</vt:lpstr>
      <vt:lpstr>Express.js Exam</vt:lpstr>
    </vt:vector>
  </TitlesOfParts>
  <Company>SoftUni – https://softuni.org</Company>
  <LinksUpToDate>false</LinksUpToDate>
  <CharactersWithSpaces>8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Mihail Valkov</cp:lastModifiedBy>
  <cp:revision>138</cp:revision>
  <cp:lastPrinted>2015-10-26T22:35:00Z</cp:lastPrinted>
  <dcterms:created xsi:type="dcterms:W3CDTF">2022-01-25T12:34:00Z</dcterms:created>
  <dcterms:modified xsi:type="dcterms:W3CDTF">2022-04-15T09:21:00Z</dcterms:modified>
  <cp:category>programming;education;software engineering;software development</cp:category>
</cp:coreProperties>
</file>